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102A83"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1663D0FA" w14:textId="77777777" w:rsidR="00074C1D" w:rsidRPr="00074C1D" w:rsidRDefault="00074C1D" w:rsidP="00074C1D">
                  <w:pPr>
                    <w:pStyle w:val="TableParagraph"/>
                    <w:spacing w:before="1" w:line="280" w:lineRule="auto"/>
                    <w:ind w:left="105"/>
                    <w:jc w:val="center"/>
                    <w:rPr>
                      <w:b/>
                      <w:bCs/>
                      <w:kern w:val="1"/>
                      <w:sz w:val="24"/>
                      <w:szCs w:val="24"/>
                    </w:rPr>
                  </w:pPr>
                  <w:r w:rsidRPr="00074C1D">
                    <w:rPr>
                      <w:b/>
                      <w:bCs/>
                      <w:kern w:val="1"/>
                      <w:sz w:val="24"/>
                      <w:szCs w:val="24"/>
                    </w:rPr>
                    <w:t xml:space="preserve">Perempuan Kepala Desa di Tengah Politik Patriarki Pedesaan </w:t>
                  </w:r>
                </w:p>
                <w:p w14:paraId="2C7BCB47" w14:textId="5D0C711E" w:rsidR="00E5496D" w:rsidRPr="00911AA4" w:rsidRDefault="00074C1D" w:rsidP="00074C1D">
                  <w:pPr>
                    <w:pStyle w:val="TableParagraph"/>
                    <w:spacing w:before="1" w:line="280" w:lineRule="auto"/>
                    <w:ind w:left="105"/>
                    <w:jc w:val="center"/>
                    <w:rPr>
                      <w:b/>
                      <w:bCs/>
                      <w:kern w:val="1"/>
                      <w:sz w:val="24"/>
                      <w:szCs w:val="24"/>
                    </w:rPr>
                  </w:pPr>
                  <w:r w:rsidRPr="00074C1D">
                    <w:rPr>
                      <w:b/>
                      <w:bCs/>
                      <w:kern w:val="1"/>
                      <w:sz w:val="24"/>
                      <w:szCs w:val="24"/>
                    </w:rPr>
                    <w:t>(Kasus Desa Pengadegan Purbalingga Jawa Tengah)</w:t>
                  </w:r>
                </w:p>
              </w:tc>
            </w:tr>
          </w:tbl>
          <w:p w14:paraId="5C9F29FB" w14:textId="02C96090" w:rsidR="00E81A88" w:rsidRDefault="00074C1D" w:rsidP="00ED22DC">
            <w:pPr>
              <w:pStyle w:val="TableParagraph"/>
              <w:spacing w:before="7" w:line="207" w:lineRule="exact"/>
              <w:ind w:left="0"/>
              <w:rPr>
                <w:b/>
                <w:sz w:val="24"/>
              </w:rPr>
            </w:pPr>
            <w:bookmarkStart w:id="0" w:name="_Hlk169196194"/>
            <w:r w:rsidRPr="00074C1D">
              <w:rPr>
                <w:b/>
                <w:sz w:val="24"/>
              </w:rPr>
              <w:t>Ratna Nurfitriani, Kuncoro Bayu Prasetyo</w:t>
            </w:r>
          </w:p>
          <w:bookmarkEnd w:id="0"/>
          <w:p w14:paraId="5C1D3C64" w14:textId="7FD0B736" w:rsidR="002E1F77" w:rsidRPr="00ED22DC" w:rsidRDefault="00074C1D" w:rsidP="00ED22DC">
            <w:pPr>
              <w:pStyle w:val="TableParagraph"/>
              <w:spacing w:before="7" w:line="207" w:lineRule="exact"/>
              <w:ind w:left="0"/>
              <w:rPr>
                <w:color w:val="00B0F0"/>
                <w:sz w:val="20"/>
                <w:szCs w:val="20"/>
              </w:rPr>
            </w:pPr>
            <w:r w:rsidRPr="00074C1D">
              <w:rPr>
                <w:bCs/>
                <w:sz w:val="20"/>
                <w:szCs w:val="20"/>
              </w:rPr>
              <w:t>ratnanurfitriani@students.unnes.ac.id</w:t>
            </w:r>
            <w:r>
              <w:rPr>
                <w:bCs/>
                <w:sz w:val="20"/>
                <w:szCs w:val="20"/>
              </w:rPr>
              <w:t>,</w:t>
            </w:r>
            <w:r w:rsidRPr="00074C1D">
              <w:rPr>
                <w:bCs/>
                <w:sz w:val="20"/>
                <w:szCs w:val="20"/>
              </w:rPr>
              <w:t xml:space="preserve"> mrbayu@mail.unnes.ac.id</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02C44BB5" w:rsidR="003F010E" w:rsidRPr="00485E98" w:rsidRDefault="00074C1D"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15 Oktober</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59E236E8" w:rsidR="003F010E" w:rsidRPr="0006791B" w:rsidRDefault="00074C1D"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5 Oktober</w:t>
            </w:r>
            <w:r w:rsidR="00F55887">
              <w:rPr>
                <w:rFonts w:ascii="Times New Roman" w:hAnsi="Times New Roman" w:cs="Times New Roman"/>
                <w:position w:val="-6"/>
                <w:sz w:val="18"/>
                <w:szCs w:val="18"/>
              </w:rPr>
              <w:t xml:space="preserve">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0E1FE11C" w14:textId="2BDB88E8" w:rsidR="00ED22DC" w:rsidRPr="009E2DF0" w:rsidRDefault="00ED22DC" w:rsidP="009E2DF0">
            <w:pPr>
              <w:pStyle w:val="BasicParagraph"/>
              <w:rPr>
                <w:rFonts w:ascii="Times New Roman" w:hAnsi="Times New Roman" w:cs="Times New Roman"/>
                <w:i/>
                <w:iCs/>
                <w:position w:val="-6"/>
                <w:sz w:val="18"/>
                <w:szCs w:val="18"/>
              </w:rPr>
            </w:pPr>
            <w:r w:rsidRPr="00ED22DC">
              <w:rPr>
                <w:rFonts w:ascii="Times New Roman" w:hAnsi="Times New Roman" w:cs="Times New Roman"/>
                <w:color w:val="auto"/>
                <w:sz w:val="18"/>
                <w:szCs w:val="18"/>
              </w:rPr>
              <w:t>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6608B7C7" w:rsidR="00ED22DC" w:rsidRPr="008D0A3C" w:rsidRDefault="00074C1D"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074C1D">
              <w:rPr>
                <w:rFonts w:ascii="Times New Roman" w:hAnsi="Times New Roman" w:cs="Times New Roman"/>
                <w:i/>
                <w:iCs/>
                <w:sz w:val="18"/>
                <w:szCs w:val="18"/>
              </w:rPr>
              <w:t>Leadership, Villagers</w:t>
            </w:r>
            <w:r>
              <w:rPr>
                <w:rFonts w:ascii="Times New Roman" w:hAnsi="Times New Roman" w:cs="Times New Roman"/>
                <w:i/>
                <w:iCs/>
                <w:sz w:val="18"/>
                <w:szCs w:val="18"/>
              </w:rPr>
              <w:t>,</w:t>
            </w:r>
            <w:r w:rsidRPr="00074C1D">
              <w:rPr>
                <w:rFonts w:ascii="Times New Roman" w:hAnsi="Times New Roman" w:cs="Times New Roman"/>
                <w:i/>
                <w:iCs/>
                <w:sz w:val="18"/>
                <w:szCs w:val="18"/>
              </w:rPr>
              <w:t xml:space="preserve"> Woman</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78BE9086" w:rsidR="00ED22DC" w:rsidRPr="00074C1D" w:rsidRDefault="00074C1D" w:rsidP="00580B98">
            <w:pPr>
              <w:spacing w:line="240" w:lineRule="auto"/>
              <w:jc w:val="both"/>
              <w:rPr>
                <w:rFonts w:ascii="Times New Roman" w:hAnsi="Times New Roman" w:cs="Times New Roman"/>
                <w:bCs/>
                <w:sz w:val="20"/>
                <w:szCs w:val="20"/>
              </w:rPr>
            </w:pPr>
            <w:r w:rsidRPr="00074C1D">
              <w:rPr>
                <w:rFonts w:ascii="Times New Roman" w:hAnsi="Times New Roman" w:cs="Times New Roman"/>
                <w:bCs/>
                <w:sz w:val="20"/>
                <w:szCs w:val="20"/>
              </w:rPr>
              <w:t>Penelitian ini di latar belakangi oleh peran perempuan dalam kepemimpinan yang sudah mulai merambah hingga pemerintahan desa, salah satunya di Desa Pengadegan, Kecamatan Pengadegan, Kabupaten Purbalingga. Tujuan penelitian ini adalah : (1) Mengetahui faktor pendorong perempuan mencalonkan diri sebagai Kepala Desa Pengadegan. (2) Mengetahui tantangan dan hambatan yang dihadapi kepala desa perempuan dalam menjalankan kepemimpinannya di Desa Pengadegan. Metode penelitian yang digunakan dalam penelitian ini adalah kualitatif. Hasil dari penelitian ini adalah : (1) Faktor pendorong kemunculan kepala desa perempuan di Desa Pengadegan yaitu dukungan dari organisasi Gapoktan, dukungan dari suami, dan dukungan dari masyarakat Dusun Karang Tengah. Ketiga faktor pendorong tersebut menunjukan kemunculan kepala desa perempuan tidak serta merta menghilangkan budaya patriarkhi yang telah tertanam erat di pedesaan. (2) Hambatan dan tantangan menunjukan bahwa bukan hal mudah bagi perempuan untuk terjun ke dunia politik. Keberadaan kepala desa perempuan masih dipengaruhi oleh beban ganda perempuan serta stereotipe yang menyebabkan beberapa masyarakat meremehkan keberadaan perempuan dalam mengelola pemerintahan, serta adanya penolakan dari sebagian masyarakat yang ditunjukan secara terbuka dan tersembunyi.</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236B1219" w:rsidR="00580B98" w:rsidRDefault="00074C1D" w:rsidP="00F55887">
            <w:pPr>
              <w:spacing w:after="0" w:line="240" w:lineRule="auto"/>
              <w:jc w:val="both"/>
              <w:rPr>
                <w:rFonts w:ascii="Times New Roman" w:hAnsi="Times New Roman" w:cs="Times New Roman"/>
                <w:i/>
                <w:iCs/>
                <w:sz w:val="20"/>
                <w:szCs w:val="20"/>
                <w:lang w:val="en-ID"/>
              </w:rPr>
            </w:pPr>
            <w:r w:rsidRPr="00074C1D">
              <w:rPr>
                <w:rFonts w:ascii="Times New Roman" w:hAnsi="Times New Roman" w:cs="Times New Roman"/>
                <w:i/>
                <w:iCs/>
                <w:sz w:val="20"/>
                <w:szCs w:val="20"/>
                <w:lang w:val="en-ID"/>
              </w:rPr>
              <w:t>This research is in the foreground to the background by the role of women in leadership who have already started to spread to the village government, one of them in the Village Pengadegan, District Pengadegan, Kabupaten Purbalingga. The purpose of this study is : (1) Determine the factors driving women to nominate themselves as the Head of the Village Pengadegan. (2) Know the challenges and obstacles faced by the head of the village women in the running of his leadership in the Village Pengadegan. The research method used in this research is qualitative. The results of this study are : (1) The Factors driving the emergence of the head of the village women in the Village Pengadegan, namely the support of the organization of the Association, the support of the husband, and the support of the community Dusun Karang Tengah. The third motivating factor shows the emergence of the head of the village women do not necessarily eliminate the patriarchal culture that has been embedded tightly in the countryside. (2) Barriers and challenges to show that it is not easy for women to plunge into the world of politics. The existence of the head of the village women are still affected by the double burden of women and stereotypes that cause some people to underestimate the presence of women in managing the government, as well as the refusal of most of the people who present for open and hidden.</w:t>
            </w:r>
          </w:p>
          <w:p w14:paraId="5DA2191B" w14:textId="2EA9FA59" w:rsidR="00074C1D" w:rsidRDefault="00074C1D" w:rsidP="00F55887">
            <w:pPr>
              <w:spacing w:after="0" w:line="240" w:lineRule="auto"/>
              <w:jc w:val="both"/>
              <w:rPr>
                <w:rFonts w:ascii="Times New Roman" w:hAnsi="Times New Roman" w:cs="Times New Roman"/>
                <w:i/>
                <w:iCs/>
                <w:sz w:val="20"/>
                <w:szCs w:val="20"/>
                <w:lang w:val="en-ID"/>
              </w:rPr>
            </w:pPr>
          </w:p>
          <w:p w14:paraId="49F6047E" w14:textId="7E173FA5" w:rsidR="00074C1D" w:rsidRDefault="00074C1D" w:rsidP="00F55887">
            <w:pPr>
              <w:spacing w:after="0" w:line="240" w:lineRule="auto"/>
              <w:jc w:val="both"/>
              <w:rPr>
                <w:rFonts w:ascii="Times New Roman" w:hAnsi="Times New Roman" w:cs="Times New Roman"/>
                <w:i/>
                <w:iCs/>
                <w:sz w:val="20"/>
                <w:szCs w:val="20"/>
                <w:lang w:val="en-ID"/>
              </w:rPr>
            </w:pPr>
          </w:p>
          <w:p w14:paraId="5CF19008" w14:textId="3A2F5CBF" w:rsidR="00074C1D" w:rsidRDefault="00074C1D" w:rsidP="00F55887">
            <w:pPr>
              <w:spacing w:after="0" w:line="240" w:lineRule="auto"/>
              <w:jc w:val="both"/>
              <w:rPr>
                <w:rFonts w:ascii="Times New Roman" w:hAnsi="Times New Roman" w:cs="Times New Roman"/>
                <w:i/>
                <w:iCs/>
                <w:sz w:val="20"/>
                <w:szCs w:val="20"/>
                <w:lang w:val="en-ID"/>
              </w:rPr>
            </w:pPr>
          </w:p>
          <w:p w14:paraId="4605DD0F" w14:textId="69FE61D6" w:rsidR="00074C1D" w:rsidRDefault="00074C1D" w:rsidP="00F55887">
            <w:pPr>
              <w:spacing w:after="0" w:line="240" w:lineRule="auto"/>
              <w:jc w:val="both"/>
              <w:rPr>
                <w:rFonts w:ascii="Times New Roman" w:hAnsi="Times New Roman" w:cs="Times New Roman"/>
                <w:i/>
                <w:iCs/>
                <w:sz w:val="20"/>
                <w:szCs w:val="20"/>
                <w:lang w:val="en-ID"/>
              </w:rPr>
            </w:pPr>
          </w:p>
          <w:p w14:paraId="5EFC4354" w14:textId="0EAFDFA2" w:rsidR="00074C1D" w:rsidRDefault="00074C1D" w:rsidP="00F55887">
            <w:pPr>
              <w:spacing w:after="0" w:line="240" w:lineRule="auto"/>
              <w:jc w:val="both"/>
              <w:rPr>
                <w:rFonts w:ascii="Times New Roman" w:hAnsi="Times New Roman" w:cs="Times New Roman"/>
                <w:i/>
                <w:iCs/>
                <w:sz w:val="20"/>
                <w:szCs w:val="20"/>
                <w:lang w:val="en-ID"/>
              </w:rPr>
            </w:pPr>
          </w:p>
          <w:p w14:paraId="0C2315D5" w14:textId="390946E6" w:rsidR="00074C1D" w:rsidRDefault="00074C1D" w:rsidP="00F55887">
            <w:pPr>
              <w:spacing w:after="0" w:line="240" w:lineRule="auto"/>
              <w:jc w:val="both"/>
              <w:rPr>
                <w:rFonts w:ascii="Times New Roman" w:hAnsi="Times New Roman" w:cs="Times New Roman"/>
                <w:i/>
                <w:iCs/>
                <w:sz w:val="20"/>
                <w:szCs w:val="20"/>
                <w:lang w:val="en-ID"/>
              </w:rPr>
            </w:pPr>
          </w:p>
          <w:p w14:paraId="33F1BA13" w14:textId="5B7C408B" w:rsidR="00074C1D" w:rsidRDefault="00074C1D" w:rsidP="00F55887">
            <w:pPr>
              <w:spacing w:after="0" w:line="240" w:lineRule="auto"/>
              <w:jc w:val="both"/>
              <w:rPr>
                <w:rFonts w:ascii="Times New Roman" w:hAnsi="Times New Roman" w:cs="Times New Roman"/>
                <w:i/>
                <w:iCs/>
                <w:sz w:val="20"/>
                <w:szCs w:val="20"/>
                <w:lang w:val="en-ID"/>
              </w:rPr>
            </w:pPr>
          </w:p>
          <w:p w14:paraId="48C505F0" w14:textId="4981A22D" w:rsidR="00074C1D" w:rsidRDefault="00074C1D" w:rsidP="00F55887">
            <w:pPr>
              <w:spacing w:after="0" w:line="240" w:lineRule="auto"/>
              <w:jc w:val="both"/>
              <w:rPr>
                <w:rFonts w:ascii="Times New Roman" w:hAnsi="Times New Roman" w:cs="Times New Roman"/>
                <w:i/>
                <w:iCs/>
                <w:sz w:val="20"/>
                <w:szCs w:val="20"/>
                <w:lang w:val="en-ID"/>
              </w:rPr>
            </w:pPr>
          </w:p>
          <w:p w14:paraId="0D3777F6" w14:textId="77777777" w:rsidR="00074C1D" w:rsidRPr="00074C1D" w:rsidRDefault="00074C1D" w:rsidP="00F55887">
            <w:pPr>
              <w:spacing w:after="0" w:line="240" w:lineRule="auto"/>
              <w:jc w:val="both"/>
              <w:rPr>
                <w:rFonts w:ascii="Times New Roman" w:hAnsi="Times New Roman" w:cs="Times New Roman"/>
                <w:i/>
                <w:iCs/>
                <w:sz w:val="20"/>
                <w:szCs w:val="20"/>
                <w:lang w:val="en-ID"/>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3497CA86" w:rsidR="00BA159B" w:rsidRPr="00E07DB4" w:rsidRDefault="007935F4" w:rsidP="00AF252F">
            <w:pPr>
              <w:pStyle w:val="BasicParagraph"/>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1E643CE9" w14:textId="77777777" w:rsidR="00074C1D" w:rsidRPr="00074C1D" w:rsidRDefault="00074C1D" w:rsidP="00074C1D">
      <w:pPr>
        <w:spacing w:after="0" w:line="240" w:lineRule="auto"/>
        <w:ind w:firstLine="425"/>
        <w:jc w:val="both"/>
        <w:rPr>
          <w:rFonts w:ascii="Times New Roman" w:eastAsia="Calibri" w:hAnsi="Times New Roman" w:cs="Times New Roman"/>
          <w:bCs/>
          <w:sz w:val="24"/>
          <w:szCs w:val="24"/>
          <w:lang w:val="en-ID"/>
        </w:rPr>
      </w:pPr>
      <w:r w:rsidRPr="00074C1D">
        <w:rPr>
          <w:rFonts w:ascii="Times New Roman" w:eastAsia="Calibri" w:hAnsi="Times New Roman" w:cs="Times New Roman"/>
          <w:bCs/>
          <w:sz w:val="24"/>
          <w:szCs w:val="24"/>
          <w:lang w:val="en-ID"/>
        </w:rPr>
        <w:t>Pandangan masyarakat di negara berkembang masih melihat peran perempuan lebih cocok di sektor domestik atau mengurus rumah tangga, telah mengurangi hak dan kesempatan perempuan berperan di ruang publik yang pada akhirnya menyebabkan adanya bentuk-bentuk ketidaksetaraan gender. Anggapan bahwa perempuan irrasional atau emosional sehingga perempuan tidak bisa tampil memimpin, berakibat munculnya sikap yang menempatkan perempuan pada posisi yang tidak penting (Faqih, 2012:15).Adanya kontruksi sosial tentang peranan laki-laki dan perempuan memberikan dampak pada peminggiran kepentingan perempuan sebagai subjek dalam pembangunan. Hal ini dapat dilihat dari kesenjangan keterlibatan perempuan dalam bidang politik, dimana beberapa penelitian menunjukkan partisipasi perempuan dalam bidang politik memang masih sangat rendah. (Setiawan, 2018; Suryadi, 2015). Tekanan struktur sosial tatanan budaya pedesaan yang masih menempatkan laki-laki sebagai pemegang kekuasaan dan mendominasi dalam peran politik masih relatif kuat. Kepemimpinan perempuan dibeberapa daerah masih dianggap tidak lazim, serta perempuan masih dibatasi oleh peran domestik (Utamingsih,dkk, 2020).</w:t>
      </w:r>
    </w:p>
    <w:p w14:paraId="06818027" w14:textId="77777777" w:rsidR="00074C1D" w:rsidRPr="00074C1D" w:rsidRDefault="00074C1D" w:rsidP="00074C1D">
      <w:pPr>
        <w:spacing w:after="0" w:line="240" w:lineRule="auto"/>
        <w:ind w:firstLine="425"/>
        <w:jc w:val="both"/>
        <w:rPr>
          <w:rFonts w:ascii="Times New Roman" w:eastAsia="Calibri" w:hAnsi="Times New Roman" w:cs="Times New Roman"/>
          <w:bCs/>
          <w:sz w:val="24"/>
          <w:szCs w:val="24"/>
          <w:lang w:val="en-ID"/>
        </w:rPr>
      </w:pPr>
      <w:r w:rsidRPr="00074C1D">
        <w:rPr>
          <w:rFonts w:ascii="Times New Roman" w:eastAsia="Calibri" w:hAnsi="Times New Roman" w:cs="Times New Roman"/>
          <w:bCs/>
          <w:sz w:val="24"/>
          <w:szCs w:val="24"/>
          <w:lang w:val="en-ID"/>
        </w:rPr>
        <w:t xml:space="preserve">Akan tetapi pada saat ini di Indonesia, representasi perempuan dalam dunia politik sudah mulai meningkat. Dapat dilihat dari keterwakilan anggota DPR RI perempuan pada periode 2019-2024 yang mencapai angka 20,5% atau sekitar 118 dari 575 anggota terpilih. Selain itu dalam Pilkada yang dilaksanakan serentak tahun 2020 terdapat 157 atau 10,6 % calon perempuan,diantaranya 5 perempuan maju dalam pemilihan gubernur, 127 perempuan maju dalam pemilihan bupati, dan 25 perempuan maju dalam pemilihan walikota (DPR-RI, 2019). </w:t>
      </w:r>
    </w:p>
    <w:p w14:paraId="311E12EA" w14:textId="77777777" w:rsidR="00074C1D" w:rsidRPr="00074C1D" w:rsidRDefault="00074C1D" w:rsidP="00074C1D">
      <w:pPr>
        <w:spacing w:after="0" w:line="240" w:lineRule="auto"/>
        <w:ind w:firstLine="425"/>
        <w:jc w:val="both"/>
        <w:rPr>
          <w:rFonts w:ascii="Times New Roman" w:eastAsia="Calibri" w:hAnsi="Times New Roman" w:cs="Times New Roman"/>
          <w:b/>
          <w:bCs/>
          <w:sz w:val="24"/>
          <w:szCs w:val="24"/>
          <w:lang w:val="en-ID"/>
        </w:rPr>
      </w:pPr>
      <w:r w:rsidRPr="00074C1D">
        <w:rPr>
          <w:rFonts w:ascii="Times New Roman" w:eastAsia="Calibri" w:hAnsi="Times New Roman" w:cs="Times New Roman"/>
          <w:bCs/>
          <w:sz w:val="24"/>
          <w:szCs w:val="24"/>
          <w:lang w:val="en-ID"/>
        </w:rPr>
        <w:t>Pada ranah lokal pedesaan, kemunculan kepala desa perempuan juga semakin terlihat dan terekspose. Beberapa penelitian memperlihatkan semakin banyaknya perempuan yang berhasil menjadi kepala desa di berbagai wilayah seperti di Madura (Utaminingsih dkk, 2020), di Kabupaten Malang (Mahmudi, 2023), di Kabupaten Tangerang (Salim &amp; Triwardhani, 2023), di Kabupaten Tegal (Bestari, 2018), maupun di Kabupaten Lamongan (Handayani dkk,2024). Begitu pula beberapa penelitian menunjukan peran perempuan dalam kepemimpinan publik telah tersebar di berbagai bidang baik dibidang birokrasi pemerintahan (Mewengkang,dkk. 2016), dalam bidang legislative di DPRD (Hendarto, 2019; Artina, 2016; Shim, 2021; Suciptaningsih, 2010) , dalam organisasi partai politik (Huda,dkk. 2014 ), dalam bidang pendidikan (Kusumawardani, 2013), serta kepemimpinan perempuan dalam tingkat kabupaten (Widiastuti &amp; Yuliawati, 2016)</w:t>
      </w:r>
    </w:p>
    <w:p w14:paraId="69C85E11" w14:textId="77777777" w:rsidR="00074C1D" w:rsidRPr="00074C1D" w:rsidRDefault="00074C1D" w:rsidP="00074C1D">
      <w:pPr>
        <w:spacing w:after="0" w:line="240" w:lineRule="auto"/>
        <w:ind w:firstLine="425"/>
        <w:jc w:val="both"/>
        <w:rPr>
          <w:rFonts w:ascii="Times New Roman" w:eastAsia="Calibri" w:hAnsi="Times New Roman" w:cs="Times New Roman"/>
          <w:bCs/>
          <w:sz w:val="24"/>
          <w:szCs w:val="24"/>
          <w:lang w:val="en-ID"/>
        </w:rPr>
      </w:pPr>
      <w:r w:rsidRPr="00074C1D">
        <w:rPr>
          <w:rFonts w:ascii="Times New Roman" w:eastAsia="Calibri" w:hAnsi="Times New Roman" w:cs="Times New Roman"/>
          <w:bCs/>
          <w:sz w:val="24"/>
          <w:szCs w:val="24"/>
          <w:lang w:val="en-ID"/>
        </w:rPr>
        <w:t xml:space="preserve">Fenomena menarik yang menjadi kajian penelitian ini terjadi di Desa Pengadegan, Kabupaten Purbalingga ketika seorang perempuan untuk pertama kalinya terpilih sebagai kepala desa. Terpilihnya kepala desa perempuan di Desa Pengadegan dalam pilkades yang dilaksanakan pada tanggal 16 Desember 2018, menjadi sejarah awal Desa Pengadegan di pimpin oleh perempuan. Ibu Wasilah yang menjadi cakades nomor urut 4 berhasil memenangi kontestasi pilkades dengan suara terbanyak yaitu 1.687 suara atau 36%. Perolehan suara tersebut menggungguli ketiga lawannya yang semuanya laki-laki yaitu cakades nomor 1 Supirno mendapat suara sebanyak 1.659 atau 35%, cakades nomor 2 Priyo Sutomo mendapat 1.053 atau 22% suara, cakades nomor 3 Warso Wibowo dengan perolehan suara 311 atau 7%. </w:t>
      </w:r>
    </w:p>
    <w:p w14:paraId="205B609E" w14:textId="79A660D7" w:rsidR="003F06E9" w:rsidRPr="00074C1D" w:rsidRDefault="00074C1D" w:rsidP="00074C1D">
      <w:pPr>
        <w:spacing w:after="0" w:line="240" w:lineRule="auto"/>
        <w:ind w:firstLine="425"/>
        <w:jc w:val="both"/>
        <w:rPr>
          <w:rFonts w:ascii="Times New Roman" w:eastAsia="Calibri" w:hAnsi="Times New Roman" w:cs="Times New Roman"/>
          <w:bCs/>
          <w:sz w:val="24"/>
          <w:szCs w:val="24"/>
          <w:lang w:val="en-ID"/>
        </w:rPr>
      </w:pPr>
      <w:r w:rsidRPr="00074C1D">
        <w:rPr>
          <w:rFonts w:ascii="Times New Roman" w:eastAsia="Calibri" w:hAnsi="Times New Roman" w:cs="Times New Roman"/>
          <w:bCs/>
          <w:sz w:val="24"/>
          <w:szCs w:val="24"/>
          <w:lang w:val="en-ID"/>
        </w:rPr>
        <w:t xml:space="preserve">Kemenangan kepala desa perempuan dalam pilkades banyak membuat masyarakat Desa Pengadegan merasa terkejut atas kemenangan perempuan dalam Pilkades di desanya. Sebelum masa pilkades, berbagai pembicaraan di masyarakat sering sekali memperbincangkan bahwa salah satu dari tiga calon kepala desa laki-laki yang akan memenangkan pilkades.  Bahkan tidak sedikit perbincangan masyarakat yang mengatakan bahwa calon kepala desa perempuan tidak akan menang, karena sebelumnya ada dua calon kepala desa yang sudah pernah menjabat sebagai kepala desa dan pada pilkades tersebut mangajukan diri kembali untuk menjadi kepala desa. Oleh sebab itu fenomena kemunculan kepala desa perempuan di Desa Pengadegan menarik untuk dikaji lebih mendalam. Artikel ini bertujuan untuk mengetahui mengapa </w:t>
      </w:r>
      <w:r w:rsidRPr="00074C1D">
        <w:rPr>
          <w:rFonts w:ascii="Times New Roman" w:eastAsia="Calibri" w:hAnsi="Times New Roman" w:cs="Times New Roman"/>
          <w:bCs/>
          <w:sz w:val="24"/>
          <w:szCs w:val="24"/>
          <w:lang w:val="en-ID"/>
        </w:rPr>
        <w:lastRenderedPageBreak/>
        <w:t>perempuan mencalonkan diri sebagai kepala desa di Desa Pengadegan, serta bagaimana tantangan dan hambatan yang dihadapi kepala desa perempuan dalam menjalankan kepemimpinannya</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1951DF69" w14:textId="77777777" w:rsidR="00074C1D" w:rsidRPr="00074C1D" w:rsidRDefault="00074C1D" w:rsidP="00074C1D">
      <w:pPr>
        <w:spacing w:after="0" w:line="240" w:lineRule="auto"/>
        <w:ind w:firstLine="425"/>
        <w:jc w:val="both"/>
        <w:rPr>
          <w:rFonts w:ascii="Times New Roman" w:eastAsia="Times New Roman" w:hAnsi="Times New Roman"/>
          <w:bCs/>
          <w:sz w:val="24"/>
          <w:szCs w:val="24"/>
          <w:lang w:val="en-ID"/>
        </w:rPr>
      </w:pPr>
      <w:r w:rsidRPr="00074C1D">
        <w:rPr>
          <w:rFonts w:ascii="Times New Roman" w:eastAsia="Times New Roman" w:hAnsi="Times New Roman"/>
          <w:bCs/>
          <w:sz w:val="24"/>
          <w:szCs w:val="24"/>
          <w:lang w:val="en-ID"/>
        </w:rPr>
        <w:t xml:space="preserve">Metode penelitian yang digunakan dalam penelitian ini adalah metode penelitian kualitatif. Pendekatan yang digunakan adalah pendekatan studi kasus yang cocok untuk penelitian berkenaan dengan </w:t>
      </w:r>
      <w:r w:rsidRPr="00074C1D">
        <w:rPr>
          <w:rFonts w:ascii="Times New Roman" w:eastAsia="Times New Roman" w:hAnsi="Times New Roman"/>
          <w:bCs/>
          <w:i/>
          <w:sz w:val="24"/>
          <w:szCs w:val="24"/>
          <w:lang w:val="en-ID"/>
        </w:rPr>
        <w:t>how</w:t>
      </w:r>
      <w:r w:rsidRPr="00074C1D">
        <w:rPr>
          <w:rFonts w:ascii="Times New Roman" w:eastAsia="Times New Roman" w:hAnsi="Times New Roman"/>
          <w:bCs/>
          <w:sz w:val="24"/>
          <w:szCs w:val="24"/>
          <w:lang w:val="en-ID"/>
        </w:rPr>
        <w:t xml:space="preserve"> atau </w:t>
      </w:r>
      <w:r w:rsidRPr="00074C1D">
        <w:rPr>
          <w:rFonts w:ascii="Times New Roman" w:eastAsia="Times New Roman" w:hAnsi="Times New Roman"/>
          <w:bCs/>
          <w:i/>
          <w:sz w:val="24"/>
          <w:szCs w:val="24"/>
          <w:lang w:val="en-ID"/>
        </w:rPr>
        <w:t>why,</w:t>
      </w:r>
      <w:r w:rsidRPr="00074C1D">
        <w:rPr>
          <w:rFonts w:ascii="Times New Roman" w:eastAsia="Times New Roman" w:hAnsi="Times New Roman"/>
          <w:bCs/>
          <w:sz w:val="24"/>
          <w:szCs w:val="24"/>
          <w:lang w:val="en-ID"/>
        </w:rPr>
        <w:t xml:space="preserve"> dan ketika fokus penelitiannya terletak pada fenomena kontemporer di dalam konteks kehidupan nyata. (Yin, 2011:1).Penelitian ini dimaksudkan untuk memperoleh informasi mengenai pola kepemimpinan perempuan di Desa Pengadegan. </w:t>
      </w:r>
    </w:p>
    <w:p w14:paraId="74F46BA6" w14:textId="77777777" w:rsidR="00074C1D" w:rsidRPr="00074C1D" w:rsidRDefault="00074C1D" w:rsidP="00074C1D">
      <w:pPr>
        <w:spacing w:after="0" w:line="240" w:lineRule="auto"/>
        <w:ind w:firstLine="425"/>
        <w:jc w:val="both"/>
        <w:rPr>
          <w:rFonts w:ascii="Times New Roman" w:eastAsia="Times New Roman" w:hAnsi="Times New Roman"/>
          <w:bCs/>
          <w:sz w:val="24"/>
          <w:szCs w:val="24"/>
          <w:lang w:val="en-ID"/>
        </w:rPr>
      </w:pPr>
      <w:r w:rsidRPr="00074C1D">
        <w:rPr>
          <w:rFonts w:ascii="Times New Roman" w:eastAsia="Times New Roman" w:hAnsi="Times New Roman"/>
          <w:bCs/>
          <w:sz w:val="24"/>
          <w:szCs w:val="24"/>
          <w:lang w:val="en-ID"/>
        </w:rPr>
        <w:t xml:space="preserve">Penelitian dilakukan pada Juni hingga September 2021 di Desa Pengadegan, Kecamatan Pengadegan, Kabupaten Purbalingga. Kasus di Desa Pengadegan dipilih karena Desa Pengadegan baru pertama kali dipimpin oleh kepala desa perempuan. Selain itu Desa Pengadegan merupakan salah satu dari dua desa yang ada di Kecamatan Pengadegan yang dipimpin oleh kepala desa perempuan. Fokus dalam penelitian ini yaitu (1) Faktor pendorong perempuan mencalonkan diri sebagai kepala desa, (2)Tantangan dan hambatan yang dihadapi kepala desa perempuan dalam menjalankan kepemimpinannya. Sumber data diperoleh dari data primer yang dilakukan melalui teknik wawancara, dan data sekunder yang berupa data monografi desa, dan beberapa foto kegiatan kepala desa. </w:t>
      </w:r>
    </w:p>
    <w:p w14:paraId="5783AA06" w14:textId="78194760" w:rsidR="003F06E9" w:rsidRPr="00074C1D" w:rsidRDefault="00074C1D" w:rsidP="00074C1D">
      <w:pPr>
        <w:spacing w:after="0" w:line="240" w:lineRule="auto"/>
        <w:ind w:firstLine="425"/>
        <w:jc w:val="both"/>
        <w:rPr>
          <w:rFonts w:ascii="Times New Roman" w:hAnsi="Times New Roman" w:cs="Times New Roman"/>
          <w:bCs/>
          <w:sz w:val="24"/>
          <w:lang w:val="id-ID"/>
        </w:rPr>
      </w:pPr>
      <w:r w:rsidRPr="00074C1D">
        <w:rPr>
          <w:rFonts w:ascii="Times New Roman" w:hAnsi="Times New Roman" w:cs="Times New Roman"/>
          <w:bCs/>
          <w:sz w:val="24"/>
          <w:lang w:val="id-ID"/>
        </w:rPr>
        <w:t xml:space="preserve">Teknik pengumpulan data yang digunakan yaitu wawancara, observasi, dokumentasi, dan audio visual. Informan dalam penelitian ini yaitu kepala desa perempuan, suami kepala desa, perangkat desa, ketua BPD, dan masyarakat desa Pengadegan. Uji validitas data yang digunakan peneliti adalah teknik triangulasi sumber, yaitu membandingkan apa yang dikatakan subyek dengan informan agar data dapat dipercaya. Kemudian, setelah data terkumpul, data akan dianalisis dengan reduksi data, penyajian data, dan penarikan kesimpulan. </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612F66BA"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 xml:space="preserve">Gambaran Umum Pilkades Desa Pengadegan </w:t>
      </w:r>
    </w:p>
    <w:p w14:paraId="7284C84E"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Desa Pengadegan merupakan salah satu desa yang terletak di Kecamatan Pengadegan, Kabupaten Purbalingga yang berada di wilayah timur Kabupaten Purbalingga dengan jarak tempuh kurang lebih 10 kilometer dari pusat kabupaten. Dengan luas wilayah 126.447 ha/m², dan kondisi tanah yang cukup kering,  Desa Pengadegan terdiri 46 RT, 21 RW, dan 6 dusun. Jumlah penduduk Desa Pengadegan pada tahun 2021 sebanyak 10.566 jiwa, dengan jumlah penduduk laki-laki sebanyak 5.405 jiwa dan penduduk perempuan sebanyak 5161 jiwa. </w:t>
      </w:r>
    </w:p>
    <w:p w14:paraId="6B055743"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Pilkades di Desa Pengadegan dilaksanakan pada tahun 2018 dengan empat calon kandidat kepala desa. Calon kepala desa dengan nomor urut satu adalah Bapak Supirno, nomor urut dua Bapak Priyo Sutomo , nomor urut tiga Bapak Warso Wibowo, dan nomor urut  Ibu Wasilah. Pemilihan suara dilaksanakan serentak di lapangan yang berada di Dusun Karang Tengah. Terdapat enam TPS di lapangan tersebut. TPS 1 untuk Dusun I Pengadegan, TPS 2 untuk Dusun II Bandingan, TPS 3 Untuk Dusun III Karang Tengah, TPS 4 untuk Dusun IV Pepedan, TPS V untuk Dusun V Gumenggeng, dan TPS 6 untuk Dusun VI Pengilon. </w:t>
      </w:r>
    </w:p>
    <w:p w14:paraId="46F19A27"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Jumlah pemilih di Desa Pengadegan sebanyak 4794. Perolehan suara yang didapatkan oleh calon kepala desa dengan nomor urut satu yaitu Bapak Supirno mendapatkan suara 1653, nomor urut dua Bapak Priyo Sutomo mendapat suara 1053, nomor urut tiga Bapak Warso Wibowo mendapat suara 311, dan nomor urut 4 Ibu Wasilah mendapatkan suara 1687. Berikut adalah tabel perhitungan suara pilkades di Desa Pengadegan tahun 2018. </w:t>
      </w:r>
    </w:p>
    <w:p w14:paraId="3DB3AAE7"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30B02680" w14:textId="77777777" w:rsidR="00074C1D" w:rsidRPr="00074C1D" w:rsidRDefault="00074C1D" w:rsidP="00074C1D">
      <w:pPr>
        <w:spacing w:after="0" w:line="240" w:lineRule="auto"/>
        <w:jc w:val="center"/>
        <w:rPr>
          <w:rFonts w:ascii="Times New Roman" w:hAnsi="Times New Roman" w:cs="Times New Roman"/>
          <w:b/>
          <w:bCs/>
          <w:sz w:val="24"/>
          <w:lang w:val="en-ID"/>
        </w:rPr>
      </w:pPr>
      <w:r w:rsidRPr="00074C1D">
        <w:rPr>
          <w:rFonts w:ascii="Times New Roman" w:hAnsi="Times New Roman" w:cs="Times New Roman"/>
          <w:b/>
          <w:bCs/>
          <w:sz w:val="24"/>
          <w:lang w:val="en-ID"/>
        </w:rPr>
        <w:t xml:space="preserve">Tabel 1. </w:t>
      </w:r>
      <w:r w:rsidRPr="00074C1D">
        <w:rPr>
          <w:rFonts w:ascii="Times New Roman" w:hAnsi="Times New Roman" w:cs="Times New Roman"/>
          <w:sz w:val="24"/>
          <w:lang w:val="en-ID"/>
        </w:rPr>
        <w:t>Hasil Perhitungan Suara Pilkades Pengadegan 2018</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36"/>
        <w:gridCol w:w="2050"/>
        <w:gridCol w:w="786"/>
        <w:gridCol w:w="881"/>
        <w:gridCol w:w="827"/>
        <w:gridCol w:w="824"/>
        <w:gridCol w:w="854"/>
        <w:gridCol w:w="733"/>
        <w:gridCol w:w="1260"/>
      </w:tblGrid>
      <w:tr w:rsidR="00102A83" w:rsidRPr="00074C1D" w14:paraId="3A61C6D4" w14:textId="77777777" w:rsidTr="00102A83">
        <w:trPr>
          <w:trHeight w:val="588"/>
          <w:jc w:val="center"/>
        </w:trPr>
        <w:tc>
          <w:tcPr>
            <w:tcW w:w="636" w:type="dxa"/>
            <w:vAlign w:val="center"/>
          </w:tcPr>
          <w:p w14:paraId="70C1DA62"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No.</w:t>
            </w:r>
          </w:p>
        </w:tc>
        <w:tc>
          <w:tcPr>
            <w:tcW w:w="2050" w:type="dxa"/>
            <w:vAlign w:val="center"/>
          </w:tcPr>
          <w:p w14:paraId="57E3D24B" w14:textId="44CDC92B"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Nama</w:t>
            </w:r>
            <w:r>
              <w:rPr>
                <w:rFonts w:ascii="Times New Roman" w:hAnsi="Times New Roman" w:cs="Times New Roman"/>
                <w:b/>
                <w:bCs/>
                <w:sz w:val="24"/>
                <w:lang w:val="en-ID"/>
              </w:rPr>
              <w:t xml:space="preserve"> </w:t>
            </w:r>
            <w:r w:rsidRPr="00074C1D">
              <w:rPr>
                <w:rFonts w:ascii="Times New Roman" w:hAnsi="Times New Roman" w:cs="Times New Roman"/>
                <w:b/>
                <w:bCs/>
                <w:sz w:val="24"/>
                <w:lang w:val="en-ID"/>
              </w:rPr>
              <w:t>Calon</w:t>
            </w:r>
            <w:r>
              <w:rPr>
                <w:rFonts w:ascii="Times New Roman" w:hAnsi="Times New Roman" w:cs="Times New Roman"/>
                <w:b/>
                <w:bCs/>
                <w:sz w:val="24"/>
                <w:lang w:val="en-ID"/>
              </w:rPr>
              <w:t xml:space="preserve"> </w:t>
            </w:r>
            <w:r w:rsidRPr="00074C1D">
              <w:rPr>
                <w:rFonts w:ascii="Times New Roman" w:hAnsi="Times New Roman" w:cs="Times New Roman"/>
                <w:b/>
                <w:bCs/>
                <w:sz w:val="24"/>
                <w:lang w:val="en-ID"/>
              </w:rPr>
              <w:t>Kepala Desa</w:t>
            </w:r>
          </w:p>
        </w:tc>
        <w:tc>
          <w:tcPr>
            <w:tcW w:w="786" w:type="dxa"/>
            <w:vAlign w:val="center"/>
          </w:tcPr>
          <w:p w14:paraId="5A076847"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TPS 1</w:t>
            </w:r>
          </w:p>
        </w:tc>
        <w:tc>
          <w:tcPr>
            <w:tcW w:w="881" w:type="dxa"/>
            <w:vAlign w:val="center"/>
          </w:tcPr>
          <w:p w14:paraId="69384E3F"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TPS 2</w:t>
            </w:r>
          </w:p>
        </w:tc>
        <w:tc>
          <w:tcPr>
            <w:tcW w:w="827" w:type="dxa"/>
            <w:vAlign w:val="center"/>
          </w:tcPr>
          <w:p w14:paraId="301EBAA7"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TPS 3</w:t>
            </w:r>
          </w:p>
        </w:tc>
        <w:tc>
          <w:tcPr>
            <w:tcW w:w="824" w:type="dxa"/>
            <w:vAlign w:val="center"/>
          </w:tcPr>
          <w:p w14:paraId="25EB647F"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TPS 4</w:t>
            </w:r>
          </w:p>
        </w:tc>
        <w:tc>
          <w:tcPr>
            <w:tcW w:w="854" w:type="dxa"/>
            <w:vAlign w:val="center"/>
          </w:tcPr>
          <w:p w14:paraId="527B2F15"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TPS 5</w:t>
            </w:r>
          </w:p>
        </w:tc>
        <w:tc>
          <w:tcPr>
            <w:tcW w:w="733" w:type="dxa"/>
            <w:vAlign w:val="center"/>
          </w:tcPr>
          <w:p w14:paraId="5ACA1564"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TPS 6</w:t>
            </w:r>
          </w:p>
        </w:tc>
        <w:tc>
          <w:tcPr>
            <w:tcW w:w="1260" w:type="dxa"/>
            <w:vAlign w:val="center"/>
          </w:tcPr>
          <w:p w14:paraId="15A3723A"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Jumlah</w:t>
            </w:r>
          </w:p>
        </w:tc>
      </w:tr>
      <w:tr w:rsidR="00102A83" w:rsidRPr="00074C1D" w14:paraId="174716A1" w14:textId="77777777" w:rsidTr="00102A83">
        <w:trPr>
          <w:trHeight w:val="294"/>
          <w:jc w:val="center"/>
        </w:trPr>
        <w:tc>
          <w:tcPr>
            <w:tcW w:w="636" w:type="dxa"/>
          </w:tcPr>
          <w:p w14:paraId="54158FDA"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lastRenderedPageBreak/>
              <w:t>1.</w:t>
            </w:r>
          </w:p>
        </w:tc>
        <w:tc>
          <w:tcPr>
            <w:tcW w:w="2050" w:type="dxa"/>
          </w:tcPr>
          <w:p w14:paraId="5A3C7A0E"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Supirno</w:t>
            </w:r>
          </w:p>
        </w:tc>
        <w:tc>
          <w:tcPr>
            <w:tcW w:w="786" w:type="dxa"/>
          </w:tcPr>
          <w:p w14:paraId="5D235F73"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452</w:t>
            </w:r>
          </w:p>
        </w:tc>
        <w:tc>
          <w:tcPr>
            <w:tcW w:w="881" w:type="dxa"/>
          </w:tcPr>
          <w:p w14:paraId="31119BFD"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597</w:t>
            </w:r>
          </w:p>
        </w:tc>
        <w:tc>
          <w:tcPr>
            <w:tcW w:w="827" w:type="dxa"/>
          </w:tcPr>
          <w:p w14:paraId="0B9A1141"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84</w:t>
            </w:r>
          </w:p>
        </w:tc>
        <w:tc>
          <w:tcPr>
            <w:tcW w:w="824" w:type="dxa"/>
          </w:tcPr>
          <w:p w14:paraId="3094A402"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223</w:t>
            </w:r>
          </w:p>
        </w:tc>
        <w:tc>
          <w:tcPr>
            <w:tcW w:w="854" w:type="dxa"/>
          </w:tcPr>
          <w:p w14:paraId="5164BFCF"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61</w:t>
            </w:r>
          </w:p>
        </w:tc>
        <w:tc>
          <w:tcPr>
            <w:tcW w:w="733" w:type="dxa"/>
          </w:tcPr>
          <w:p w14:paraId="211F554C"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236</w:t>
            </w:r>
          </w:p>
        </w:tc>
        <w:tc>
          <w:tcPr>
            <w:tcW w:w="1260" w:type="dxa"/>
          </w:tcPr>
          <w:p w14:paraId="4A180A11"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653</w:t>
            </w:r>
          </w:p>
        </w:tc>
      </w:tr>
      <w:tr w:rsidR="00102A83" w:rsidRPr="00074C1D" w14:paraId="4FDE3823" w14:textId="77777777" w:rsidTr="00102A83">
        <w:trPr>
          <w:trHeight w:val="294"/>
          <w:jc w:val="center"/>
        </w:trPr>
        <w:tc>
          <w:tcPr>
            <w:tcW w:w="636" w:type="dxa"/>
          </w:tcPr>
          <w:p w14:paraId="1D3BD9E9"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2.</w:t>
            </w:r>
          </w:p>
        </w:tc>
        <w:tc>
          <w:tcPr>
            <w:tcW w:w="2050" w:type="dxa"/>
          </w:tcPr>
          <w:p w14:paraId="1C2374B2"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Priyo Sutomo</w:t>
            </w:r>
          </w:p>
        </w:tc>
        <w:tc>
          <w:tcPr>
            <w:tcW w:w="786" w:type="dxa"/>
          </w:tcPr>
          <w:p w14:paraId="17409B38"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359</w:t>
            </w:r>
          </w:p>
        </w:tc>
        <w:tc>
          <w:tcPr>
            <w:tcW w:w="881" w:type="dxa"/>
          </w:tcPr>
          <w:p w14:paraId="248F82EB"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55</w:t>
            </w:r>
          </w:p>
        </w:tc>
        <w:tc>
          <w:tcPr>
            <w:tcW w:w="827" w:type="dxa"/>
          </w:tcPr>
          <w:p w14:paraId="309E4777"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07</w:t>
            </w:r>
          </w:p>
        </w:tc>
        <w:tc>
          <w:tcPr>
            <w:tcW w:w="824" w:type="dxa"/>
          </w:tcPr>
          <w:p w14:paraId="43286EC1"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73</w:t>
            </w:r>
          </w:p>
        </w:tc>
        <w:tc>
          <w:tcPr>
            <w:tcW w:w="854" w:type="dxa"/>
          </w:tcPr>
          <w:p w14:paraId="012DC9BE"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56</w:t>
            </w:r>
          </w:p>
        </w:tc>
        <w:tc>
          <w:tcPr>
            <w:tcW w:w="733" w:type="dxa"/>
          </w:tcPr>
          <w:p w14:paraId="54A13984"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203</w:t>
            </w:r>
          </w:p>
        </w:tc>
        <w:tc>
          <w:tcPr>
            <w:tcW w:w="1260" w:type="dxa"/>
          </w:tcPr>
          <w:p w14:paraId="48285F56"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053</w:t>
            </w:r>
          </w:p>
        </w:tc>
      </w:tr>
      <w:tr w:rsidR="00102A83" w:rsidRPr="00074C1D" w14:paraId="323AEAC8" w14:textId="77777777" w:rsidTr="00102A83">
        <w:trPr>
          <w:trHeight w:val="280"/>
          <w:jc w:val="center"/>
        </w:trPr>
        <w:tc>
          <w:tcPr>
            <w:tcW w:w="636" w:type="dxa"/>
          </w:tcPr>
          <w:p w14:paraId="1B1C8503"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3.</w:t>
            </w:r>
          </w:p>
        </w:tc>
        <w:tc>
          <w:tcPr>
            <w:tcW w:w="2050" w:type="dxa"/>
          </w:tcPr>
          <w:p w14:paraId="302785F4"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Warso Wibowo</w:t>
            </w:r>
          </w:p>
        </w:tc>
        <w:tc>
          <w:tcPr>
            <w:tcW w:w="786" w:type="dxa"/>
          </w:tcPr>
          <w:p w14:paraId="774AAE84"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37</w:t>
            </w:r>
          </w:p>
        </w:tc>
        <w:tc>
          <w:tcPr>
            <w:tcW w:w="881" w:type="dxa"/>
          </w:tcPr>
          <w:p w14:paraId="0715E5BC"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27</w:t>
            </w:r>
          </w:p>
        </w:tc>
        <w:tc>
          <w:tcPr>
            <w:tcW w:w="827" w:type="dxa"/>
          </w:tcPr>
          <w:p w14:paraId="6E1B0070"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34</w:t>
            </w:r>
          </w:p>
        </w:tc>
        <w:tc>
          <w:tcPr>
            <w:tcW w:w="824" w:type="dxa"/>
          </w:tcPr>
          <w:p w14:paraId="1CECA9CC"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20</w:t>
            </w:r>
          </w:p>
        </w:tc>
        <w:tc>
          <w:tcPr>
            <w:tcW w:w="854" w:type="dxa"/>
          </w:tcPr>
          <w:p w14:paraId="3E3ABA2C"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3</w:t>
            </w:r>
          </w:p>
        </w:tc>
        <w:tc>
          <w:tcPr>
            <w:tcW w:w="733" w:type="dxa"/>
          </w:tcPr>
          <w:p w14:paraId="6E04F343"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90</w:t>
            </w:r>
          </w:p>
        </w:tc>
        <w:tc>
          <w:tcPr>
            <w:tcW w:w="1260" w:type="dxa"/>
          </w:tcPr>
          <w:p w14:paraId="4EF543E8"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311</w:t>
            </w:r>
          </w:p>
        </w:tc>
      </w:tr>
      <w:tr w:rsidR="00102A83" w:rsidRPr="00074C1D" w14:paraId="7F3846B3" w14:textId="77777777" w:rsidTr="00102A83">
        <w:trPr>
          <w:trHeight w:val="294"/>
          <w:jc w:val="center"/>
        </w:trPr>
        <w:tc>
          <w:tcPr>
            <w:tcW w:w="636" w:type="dxa"/>
          </w:tcPr>
          <w:p w14:paraId="194DC9C9"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4.</w:t>
            </w:r>
          </w:p>
        </w:tc>
        <w:tc>
          <w:tcPr>
            <w:tcW w:w="2050" w:type="dxa"/>
          </w:tcPr>
          <w:p w14:paraId="5842D04D"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Wasilah</w:t>
            </w:r>
          </w:p>
        </w:tc>
        <w:tc>
          <w:tcPr>
            <w:tcW w:w="786" w:type="dxa"/>
          </w:tcPr>
          <w:p w14:paraId="163E013A"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215</w:t>
            </w:r>
          </w:p>
        </w:tc>
        <w:tc>
          <w:tcPr>
            <w:tcW w:w="881" w:type="dxa"/>
          </w:tcPr>
          <w:p w14:paraId="63C1CD15"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39</w:t>
            </w:r>
          </w:p>
        </w:tc>
        <w:tc>
          <w:tcPr>
            <w:tcW w:w="827" w:type="dxa"/>
          </w:tcPr>
          <w:p w14:paraId="1CE5959E"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949</w:t>
            </w:r>
          </w:p>
        </w:tc>
        <w:tc>
          <w:tcPr>
            <w:tcW w:w="824" w:type="dxa"/>
          </w:tcPr>
          <w:p w14:paraId="2EA992F6"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50</w:t>
            </w:r>
          </w:p>
        </w:tc>
        <w:tc>
          <w:tcPr>
            <w:tcW w:w="854" w:type="dxa"/>
          </w:tcPr>
          <w:p w14:paraId="3A77A290"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219</w:t>
            </w:r>
          </w:p>
        </w:tc>
        <w:tc>
          <w:tcPr>
            <w:tcW w:w="733" w:type="dxa"/>
          </w:tcPr>
          <w:p w14:paraId="1AA434D3"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15</w:t>
            </w:r>
          </w:p>
        </w:tc>
        <w:tc>
          <w:tcPr>
            <w:tcW w:w="1260" w:type="dxa"/>
          </w:tcPr>
          <w:p w14:paraId="288B3335" w14:textId="77777777" w:rsidR="00074C1D" w:rsidRPr="00074C1D" w:rsidRDefault="00074C1D" w:rsidP="00074C1D">
            <w:pPr>
              <w:spacing w:after="0" w:line="240" w:lineRule="auto"/>
              <w:jc w:val="both"/>
              <w:rPr>
                <w:rFonts w:ascii="Times New Roman" w:hAnsi="Times New Roman" w:cs="Times New Roman"/>
                <w:bCs/>
                <w:sz w:val="24"/>
                <w:lang w:val="en-ID"/>
              </w:rPr>
            </w:pPr>
            <w:r w:rsidRPr="00074C1D">
              <w:rPr>
                <w:rFonts w:ascii="Times New Roman" w:hAnsi="Times New Roman" w:cs="Times New Roman"/>
                <w:bCs/>
                <w:sz w:val="24"/>
                <w:lang w:val="en-ID"/>
              </w:rPr>
              <w:t>1687</w:t>
            </w:r>
          </w:p>
        </w:tc>
      </w:tr>
      <w:tr w:rsidR="00102A83" w:rsidRPr="00074C1D" w14:paraId="5473018B" w14:textId="77777777" w:rsidTr="00102A83">
        <w:trPr>
          <w:trHeight w:val="294"/>
          <w:jc w:val="center"/>
        </w:trPr>
        <w:tc>
          <w:tcPr>
            <w:tcW w:w="636" w:type="dxa"/>
          </w:tcPr>
          <w:p w14:paraId="2CFD480D"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tc>
        <w:tc>
          <w:tcPr>
            <w:tcW w:w="2050" w:type="dxa"/>
          </w:tcPr>
          <w:p w14:paraId="0BC1DA7D"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 xml:space="preserve">TOTAL </w:t>
            </w:r>
          </w:p>
        </w:tc>
        <w:tc>
          <w:tcPr>
            <w:tcW w:w="786" w:type="dxa"/>
          </w:tcPr>
          <w:p w14:paraId="26E7B6FE"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1163</w:t>
            </w:r>
          </w:p>
        </w:tc>
        <w:tc>
          <w:tcPr>
            <w:tcW w:w="881" w:type="dxa"/>
          </w:tcPr>
          <w:p w14:paraId="2263EFFD"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918</w:t>
            </w:r>
          </w:p>
        </w:tc>
        <w:tc>
          <w:tcPr>
            <w:tcW w:w="827" w:type="dxa"/>
          </w:tcPr>
          <w:p w14:paraId="6EFA7BD9"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1174</w:t>
            </w:r>
          </w:p>
        </w:tc>
        <w:tc>
          <w:tcPr>
            <w:tcW w:w="824" w:type="dxa"/>
          </w:tcPr>
          <w:p w14:paraId="1A6E23DA"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466</w:t>
            </w:r>
          </w:p>
        </w:tc>
        <w:tc>
          <w:tcPr>
            <w:tcW w:w="854" w:type="dxa"/>
          </w:tcPr>
          <w:p w14:paraId="0E622AF4"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339</w:t>
            </w:r>
          </w:p>
        </w:tc>
        <w:tc>
          <w:tcPr>
            <w:tcW w:w="733" w:type="dxa"/>
          </w:tcPr>
          <w:p w14:paraId="6716946D"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644</w:t>
            </w:r>
          </w:p>
        </w:tc>
        <w:tc>
          <w:tcPr>
            <w:tcW w:w="1260" w:type="dxa"/>
          </w:tcPr>
          <w:p w14:paraId="684905DE" w14:textId="77777777" w:rsidR="00074C1D" w:rsidRPr="00074C1D" w:rsidRDefault="00074C1D" w:rsidP="00074C1D">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4794</w:t>
            </w:r>
          </w:p>
        </w:tc>
      </w:tr>
    </w:tbl>
    <w:p w14:paraId="5B0F20EA" w14:textId="77777777" w:rsidR="00074C1D" w:rsidRPr="00074C1D" w:rsidRDefault="00074C1D" w:rsidP="00074C1D">
      <w:pPr>
        <w:spacing w:after="0" w:line="240" w:lineRule="auto"/>
        <w:jc w:val="center"/>
        <w:rPr>
          <w:rFonts w:ascii="Times New Roman" w:hAnsi="Times New Roman" w:cs="Times New Roman"/>
          <w:bCs/>
          <w:i/>
          <w:iCs/>
          <w:sz w:val="20"/>
          <w:szCs w:val="20"/>
          <w:lang w:val="en-ID"/>
        </w:rPr>
      </w:pPr>
      <w:r w:rsidRPr="00074C1D">
        <w:rPr>
          <w:rFonts w:ascii="Times New Roman" w:hAnsi="Times New Roman" w:cs="Times New Roman"/>
          <w:bCs/>
          <w:i/>
          <w:iCs/>
          <w:sz w:val="20"/>
          <w:szCs w:val="20"/>
          <w:lang w:val="en-ID"/>
        </w:rPr>
        <w:t>(Sumber : Arsip Desa Pengadegan Tahun 2018)</w:t>
      </w:r>
    </w:p>
    <w:p w14:paraId="6E6E8EAA"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226411E9"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Berdasarkan dari tabel perhitungan suara pilkades 2018 di Desa Pengadegan, dari ke 6 TPS Bu Wasilah mendapatkan suara terbanyak di 2 TPS yaitu di TPS 3 dan TPS 5, TPS 3 adalah Dusun Karang Tengah sedangkan TPS 5 adalah Dusun Gumenggeng. Sedangkan Bapak Pirno mendapatkan suara terbanyak di 4 TPS yaitu TPS 1, TPS 2, TPS 4 dan TPS 6. Meskipun hanya menang di dua TPS namun Bu Wasilah mendapat suara terbanyak di dusun 3 sebanyak 949 dari 1174 (80,84%). Dusun Karang Tengah merupakan dusun dengan jumlah pemilih terbanyak dibandingkan dengan kelima dusun lainnya di Desa Pengadegan.Dusun 1 Pengadegan dengan jumlah pemilih 1163, Dusun 2 Bandingan dengan jumlah pemilih 918, Dusun 4 Pepedan dengan jumlah pemilih 466, Dusun 5 Gumenggeng dengan jumlah pemilih 339, dan Dusun 6 Pengilon dengan jumlah pemilih 644. Dari jumlah 4794 pemilih dalam pilkades 2018 Bu Wasilah mendapat suara terbanyak diantara keempat calon kepala desa. Bapak Supirno sebagai calon kepala desa nomor urut 1 mendapat suara sebanyak 1635, Bapak Priyo Sutomo mendapat suara sebanyak 1053, Bapak Warso Wibowo calon kepala desa dengan nomor urut 3 mendapat suara 311, dan Bu Wasilah sebagai calon kepala desa dengan nomor 4 memperoleh suara terbanyak yaitu 1687. </w:t>
      </w:r>
    </w:p>
    <w:p w14:paraId="740FDEC0"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Dengan perolehan suara terbanyak artinya Bu Wasilah yang memenangkan pilkades 2018. Bu Wasilah menjadi perempuan pertama yang menduduki jabatan sebagai kepala desa di Desa Pengadegan. Selain menjadi kepala desa perempuan pertama di Desa Pengadegan, Bu Wasilah juga menjadi Kepala Desa Pengadegan yang berasal dari Dusun III Karang Tengah, karena sebelumnya Kepala Desa Pengadegan berasal dari Dusun I dan Dusun II. Sebelum Bu Wasilah menjadi Kepala Desa, Desa Pengadegan dipimpin oleh Bapak Priyono dari Dusun I selama satu periode, dan Bapak Pirno dari Dusun II memimpin selama dua periode berturut-turut.</w:t>
      </w:r>
    </w:p>
    <w:p w14:paraId="0589E4FB" w14:textId="77777777" w:rsidR="00102A83" w:rsidRDefault="00102A83" w:rsidP="00102A83">
      <w:pPr>
        <w:spacing w:after="0" w:line="240" w:lineRule="auto"/>
        <w:jc w:val="both"/>
        <w:rPr>
          <w:rFonts w:ascii="Times New Roman" w:hAnsi="Times New Roman" w:cs="Times New Roman"/>
          <w:b/>
          <w:bCs/>
          <w:sz w:val="24"/>
          <w:lang w:val="en-ID"/>
        </w:rPr>
      </w:pPr>
    </w:p>
    <w:p w14:paraId="1FE1540D" w14:textId="3334A425" w:rsidR="00074C1D" w:rsidRPr="00074C1D" w:rsidRDefault="00074C1D" w:rsidP="00102A83">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Faktor Pendorong Kemunculan Kepala Desa Perempuan di Desa Pengadegan</w:t>
      </w:r>
    </w:p>
    <w:p w14:paraId="22624A92" w14:textId="77777777" w:rsidR="00074C1D" w:rsidRPr="00074C1D" w:rsidRDefault="00074C1D" w:rsidP="00074C1D">
      <w:pPr>
        <w:spacing w:after="0" w:line="240" w:lineRule="auto"/>
        <w:ind w:firstLine="425"/>
        <w:jc w:val="both"/>
        <w:rPr>
          <w:rFonts w:ascii="Times New Roman" w:hAnsi="Times New Roman" w:cs="Times New Roman"/>
          <w:bCs/>
          <w:sz w:val="24"/>
          <w:lang w:val="id-ID"/>
        </w:rPr>
      </w:pPr>
      <w:r w:rsidRPr="00074C1D">
        <w:rPr>
          <w:rFonts w:ascii="Times New Roman" w:hAnsi="Times New Roman" w:cs="Times New Roman"/>
          <w:bCs/>
          <w:sz w:val="24"/>
          <w:lang w:val="en-ID"/>
        </w:rPr>
        <w:t xml:space="preserve">Terpilihnya Bu Wasilah menjadi kepala desa di Desa Pengadegan menjadi sejarah baru bagi Desa Pengadegan, karena baru pertama kalinya seorang perempuan terpilih menjadi kepala desa di Desa Pengadegan. Sebelumnya Desa Pengadegan selalu dipimpin oleh laki-laki. Bu Wasilah pada saat proses pemilihan merupakan seorang ibu rumah tangga. Sebelumnya Bu Wasilah pada tahun 2010 pernah menjadi guru di salah satu Raudhatul Athfal di Dusun Karang Tengah. Namun, setelah anak keduanya lahir, beliau memutuskan untuk berhenti menjadi guru. Setelah berhenti bekerja,  pada tahun 2013 Ibu Wasilah berkecimpung di Gapoktan atau Gabungan Kelompok Tani yang ada di Desa Pengadegan. Ibu Wasilah yang lulusan SMK jurusan akuntansi mendapatkan peran sebagai staff bagian keuangan. Beberapa waktu kemudian, Ibu Wasilah dipercaya menjalankan tugas sebagai manager Gapoktan Desa Pengadegan. Terkait dengan keputusan Bu Wasilah mencalonkan diri sebagai calon kepala desa pada tahun 2018, terdapat tiga faktor yang mendorong kemunculan kepala desa perempuan di Desa Pengadegan, yaitu: </w:t>
      </w:r>
    </w:p>
    <w:p w14:paraId="2FD38055" w14:textId="77777777" w:rsidR="00074C1D" w:rsidRPr="00074C1D" w:rsidRDefault="00074C1D" w:rsidP="00102A83">
      <w:pPr>
        <w:spacing w:after="0" w:line="240" w:lineRule="auto"/>
        <w:jc w:val="both"/>
        <w:rPr>
          <w:rFonts w:ascii="Times New Roman" w:hAnsi="Times New Roman" w:cs="Times New Roman"/>
          <w:b/>
          <w:bCs/>
          <w:i/>
          <w:sz w:val="24"/>
          <w:lang w:val="en-ID"/>
        </w:rPr>
      </w:pPr>
      <w:r w:rsidRPr="00074C1D">
        <w:rPr>
          <w:rFonts w:ascii="Times New Roman" w:hAnsi="Times New Roman" w:cs="Times New Roman"/>
          <w:b/>
          <w:bCs/>
          <w:i/>
          <w:sz w:val="24"/>
          <w:lang w:val="en-ID"/>
        </w:rPr>
        <w:t xml:space="preserve">1. Dorongan dan Restu Suami </w:t>
      </w:r>
    </w:p>
    <w:p w14:paraId="5FEF06AF" w14:textId="152E730F" w:rsid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Sebelum memantapkan diri untuk mencalonkan sebagai kepala desa, Bu Wasilah sudah berdiskusi dengan keluarga yaitu suami dan anak-anaknya,termasuk dengan orang tua Bu Wasilah. Pada awalnya orang tua Bu Wasilah tidak memberikan restu, karena mereka menganggap bahwa menjadi kepala desa sangat berat tanggung jawab yang dilaksanakan. Namun, karena Bu Wasilah sudah menikah dan mempunyai suami, semua keputusan </w:t>
      </w:r>
      <w:r w:rsidRPr="00074C1D">
        <w:rPr>
          <w:rFonts w:ascii="Times New Roman" w:hAnsi="Times New Roman" w:cs="Times New Roman"/>
          <w:bCs/>
          <w:sz w:val="24"/>
          <w:lang w:val="en-ID"/>
        </w:rPr>
        <w:lastRenderedPageBreak/>
        <w:t xml:space="preserve">tergantung dari restu suami. Setelah berdiskusi dengan keluarga dan akhirnya suami memberikan restu, Bu Wasilah siap untuk mencalonkan diri sebagai kepala desa. </w:t>
      </w:r>
    </w:p>
    <w:p w14:paraId="3200CD7B" w14:textId="77777777" w:rsidR="00102A83" w:rsidRPr="00074C1D" w:rsidRDefault="00102A83" w:rsidP="00074C1D">
      <w:pPr>
        <w:spacing w:after="0" w:line="240" w:lineRule="auto"/>
        <w:ind w:firstLine="425"/>
        <w:jc w:val="both"/>
        <w:rPr>
          <w:rFonts w:ascii="Times New Roman" w:hAnsi="Times New Roman" w:cs="Times New Roman"/>
          <w:bCs/>
          <w:sz w:val="24"/>
          <w:lang w:val="en-ID"/>
        </w:rPr>
      </w:pPr>
    </w:p>
    <w:p w14:paraId="6FE03E30" w14:textId="77777777"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Nah, yang utama adalah ijin dari suami, saya minta dukungan dari suami kalau toh saya dibutuhkan oleh masyarakat seperti itu. Ya oke ayuh kita prihatin. Terus dari respon orang tua yang utama ya kalo suami saya mendukung pasti orang tua saya mendukung, jadi di belakang mendoakan.” (Wawancara Ibu Wasilah, 25 Juni 2021)</w:t>
      </w:r>
    </w:p>
    <w:p w14:paraId="34615609" w14:textId="77777777" w:rsidR="00102A83" w:rsidRDefault="00102A83" w:rsidP="00074C1D">
      <w:pPr>
        <w:spacing w:after="0" w:line="240" w:lineRule="auto"/>
        <w:ind w:firstLine="425"/>
        <w:jc w:val="both"/>
        <w:rPr>
          <w:rFonts w:ascii="Times New Roman" w:hAnsi="Times New Roman" w:cs="Times New Roman"/>
          <w:bCs/>
          <w:sz w:val="24"/>
          <w:lang w:val="en-ID"/>
        </w:rPr>
      </w:pPr>
    </w:p>
    <w:p w14:paraId="08BEB6BF" w14:textId="162213E1"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Bapak Taufik, suami Bu Wasilah menjelaskan bahwa dorongannya kepada istri untuk mencalonkan diri karena merasa bahwa era saat ini emansipasi perempuan harus diimplementasikan secara nyata. </w:t>
      </w:r>
    </w:p>
    <w:p w14:paraId="153EA8C8" w14:textId="77777777" w:rsidR="00102A83" w:rsidRDefault="00102A83" w:rsidP="00102A83">
      <w:pPr>
        <w:spacing w:after="0" w:line="240" w:lineRule="auto"/>
        <w:jc w:val="both"/>
        <w:rPr>
          <w:rFonts w:ascii="Times New Roman" w:hAnsi="Times New Roman" w:cs="Times New Roman"/>
          <w:bCs/>
          <w:sz w:val="24"/>
          <w:lang w:val="en-ID"/>
        </w:rPr>
      </w:pPr>
    </w:p>
    <w:p w14:paraId="177561E1" w14:textId="0CEA5800" w:rsid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Kodrat perempuan itu kan memang sebenarnya hanya dirumah saja ya mengurus rumah, anak dan suami, normalnya kan seperti itu, nah melihat saat ini ya semenjak ada emansipasi wanita ya ibu kartini itu yang mempelopori, jadi saya rasa untuk perempuan yang bekerja itu sudah hal biasa di jaman sekarang ini ya mba, jadi menurut saya ya itu tergantung bagaimana suatu keluarga tersebut membuat kesepakatan seperti itu lah.” (Wawancara Bapak Taufik, 25 Juni 2021)</w:t>
      </w:r>
    </w:p>
    <w:p w14:paraId="6BD6077E" w14:textId="77777777" w:rsidR="00102A83" w:rsidRPr="00074C1D" w:rsidRDefault="00102A83" w:rsidP="00074C1D">
      <w:pPr>
        <w:spacing w:after="0" w:line="240" w:lineRule="auto"/>
        <w:ind w:firstLine="425"/>
        <w:jc w:val="both"/>
        <w:rPr>
          <w:rFonts w:ascii="Times New Roman" w:hAnsi="Times New Roman" w:cs="Times New Roman"/>
          <w:bCs/>
          <w:sz w:val="24"/>
          <w:lang w:val="en-ID"/>
        </w:rPr>
      </w:pPr>
    </w:p>
    <w:p w14:paraId="0D38B9D3"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Bapak Taufik melihat keputusan istrinya mencalonkan diri dalam Pilkades merupakan hal yang bertujuan untuk suatu kebaikan, dan demi memajukan Desa Pengadegan. Pak Taufik mendukung Bu Wasilah mencalonkan diri sebagai kepala desa juga karena beliau yakin bahwa masyarakat memilih Bu Wasilah karena masyarakat percaya dengan Bu Wasilah nantinya akan bisa membawa perubahan di Desa Pengadegan. Menjadi perempuan yang pertama kali menyalonkan diri sebagai kepala desa tidak mematahkan semangat Pak Taufik untuk mendukung Bu Wasilah. Justru ini menjadi pintu awal yang menunjukan bahwa perempuan mampu untuk bersaing dengan laki-laki dalam ranah publik. </w:t>
      </w:r>
    </w:p>
    <w:p w14:paraId="5A2D6F5D" w14:textId="1FDDBDA6" w:rsidR="00074C1D" w:rsidRPr="00074C1D" w:rsidRDefault="00074C1D" w:rsidP="00102A83">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Fenomena di atas menunjukkan bahwa tampilnya perempuan sebagai pemimpin di pedesaan tetap tidak lepas dari dukungan dan restu laki-laki, yaitu suami. Subordinasi yang berkaitan dengan politik menyangkut soal proses pengambilan keputusan dan pengambilan kekuasaan, dimana posisi kaum perempuan ditentukan dan dipimpin oleh kaum laki-laki (Fakih, 2013:15). Analisis Fakih tersebut sejalan dengan apa yang terjadi dengan Bu Wasilah saat pengambilan keputusan akan mencalonkan diri sebagai kepala desa. Pak Taufik sebagai pemimpin keluarga memiliki peran besar dalam memberikan dorongan dan dukungan terhadap keputusan Bu Wasilah mencalonkan diri sebagai Kepala Desa di Desa Pengadegan. Budaya patriarkhi yang melekat pada masyarakat memiliki pandangan bahwa perempuan sebagai istri harus mengikuti apa yang dikatakan oleh laki-laki sebagai suami. Astuti (2011:3) menjelaskan bahwa perempuan dikenal dengan sosok </w:t>
      </w:r>
      <w:r w:rsidRPr="00074C1D">
        <w:rPr>
          <w:rFonts w:ascii="Times New Roman" w:hAnsi="Times New Roman" w:cs="Times New Roman"/>
          <w:bCs/>
          <w:i/>
          <w:sz w:val="24"/>
          <w:lang w:val="en-ID"/>
        </w:rPr>
        <w:t>nrimo, manut,</w:t>
      </w:r>
      <w:r w:rsidRPr="00074C1D">
        <w:rPr>
          <w:rFonts w:ascii="Times New Roman" w:hAnsi="Times New Roman" w:cs="Times New Roman"/>
          <w:bCs/>
          <w:sz w:val="24"/>
          <w:lang w:val="en-ID"/>
        </w:rPr>
        <w:t xml:space="preserve"> dan tidak </w:t>
      </w:r>
      <w:r w:rsidRPr="00074C1D">
        <w:rPr>
          <w:rFonts w:ascii="Times New Roman" w:hAnsi="Times New Roman" w:cs="Times New Roman"/>
          <w:bCs/>
          <w:i/>
          <w:sz w:val="24"/>
          <w:lang w:val="en-ID"/>
        </w:rPr>
        <w:t>neka-neka</w:t>
      </w:r>
      <w:r w:rsidRPr="00074C1D">
        <w:rPr>
          <w:rFonts w:ascii="Times New Roman" w:hAnsi="Times New Roman" w:cs="Times New Roman"/>
          <w:bCs/>
          <w:sz w:val="24"/>
          <w:lang w:val="en-ID"/>
        </w:rPr>
        <w:t xml:space="preserve">. Bu Wasilah sebagai seorang istri dari Pak Taufik, telah melaksanakana kewajibannya sebagai istri, beliau selalau </w:t>
      </w:r>
      <w:r w:rsidRPr="00074C1D">
        <w:rPr>
          <w:rFonts w:ascii="Times New Roman" w:hAnsi="Times New Roman" w:cs="Times New Roman"/>
          <w:bCs/>
          <w:i/>
          <w:sz w:val="24"/>
          <w:lang w:val="en-ID"/>
        </w:rPr>
        <w:t>nrimo</w:t>
      </w:r>
      <w:r w:rsidRPr="00074C1D">
        <w:rPr>
          <w:rFonts w:ascii="Times New Roman" w:hAnsi="Times New Roman" w:cs="Times New Roman"/>
          <w:bCs/>
          <w:sz w:val="24"/>
          <w:lang w:val="en-ID"/>
        </w:rPr>
        <w:t xml:space="preserve"> dan </w:t>
      </w:r>
      <w:r w:rsidRPr="00074C1D">
        <w:rPr>
          <w:rFonts w:ascii="Times New Roman" w:hAnsi="Times New Roman" w:cs="Times New Roman"/>
          <w:bCs/>
          <w:i/>
          <w:sz w:val="24"/>
          <w:lang w:val="en-ID"/>
        </w:rPr>
        <w:t>manu</w:t>
      </w:r>
      <w:r w:rsidRPr="00074C1D">
        <w:rPr>
          <w:rFonts w:ascii="Times New Roman" w:hAnsi="Times New Roman" w:cs="Times New Roman"/>
          <w:bCs/>
          <w:sz w:val="24"/>
          <w:lang w:val="en-ID"/>
        </w:rPr>
        <w:t xml:space="preserve">t terhadap keputusan yang diberikan oleh suaminya. Lebih lanjut Astuti (2011:18) menjelaskan budaya patriarkhi yang dominan membatasi peluang perempuan untuk dapat terjun ke politik. Akan tetapi yang menarik, budaya patriarki yang melingkupi keluarga Bu Wasilah justru menjadi pendorong keputusan untuk tampil dalam kontestasi pemilihan kepala desa. </w:t>
      </w:r>
    </w:p>
    <w:p w14:paraId="1C161C54" w14:textId="77777777" w:rsidR="00074C1D" w:rsidRPr="00074C1D" w:rsidRDefault="00074C1D" w:rsidP="00102A83">
      <w:pPr>
        <w:spacing w:after="0" w:line="240" w:lineRule="auto"/>
        <w:jc w:val="both"/>
        <w:rPr>
          <w:rFonts w:ascii="Times New Roman" w:hAnsi="Times New Roman" w:cs="Times New Roman"/>
          <w:b/>
          <w:bCs/>
          <w:i/>
          <w:sz w:val="24"/>
          <w:lang w:val="en-ID"/>
        </w:rPr>
      </w:pPr>
      <w:r w:rsidRPr="00074C1D">
        <w:rPr>
          <w:rFonts w:ascii="Times New Roman" w:hAnsi="Times New Roman" w:cs="Times New Roman"/>
          <w:b/>
          <w:bCs/>
          <w:i/>
          <w:sz w:val="24"/>
          <w:lang w:val="en-ID"/>
        </w:rPr>
        <w:t>2. Dukungan Organisasi Gapoktan</w:t>
      </w:r>
    </w:p>
    <w:p w14:paraId="17497851"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Gapoktan merupakan gabungan dari beberapa kelompok tani yang ada di Desa Pengadegan. Gapoktan sebagai salah satu lembaga dalam bidang pertanian yang dibentuk untuk membantu kegiatan-kegiatan pertanian mulai dari permodalan sampai pengolahan hasil pertanian. Gapoktan di Desa Pengadegan di ketuai oleh Bapak Jarwo, dengan dibantu Bapak Mingil sebagai Bendahara, dan Bapak Sugino sebagai Sekretaris. Pada saat pilkades, Pak Jarwo </w:t>
      </w:r>
      <w:r w:rsidRPr="00074C1D">
        <w:rPr>
          <w:rFonts w:ascii="Times New Roman" w:hAnsi="Times New Roman" w:cs="Times New Roman"/>
          <w:bCs/>
          <w:sz w:val="24"/>
          <w:lang w:val="en-ID"/>
        </w:rPr>
        <w:lastRenderedPageBreak/>
        <w:t xml:space="preserve">merupakan ketua tim sukses Bu Wasilah. Pilkades yang dilaksankan pada tahun 2018 dimana Gapoktan pada saat itu diketuai oleh Bapak Hidayat dan dibantu oleh Bapak Siswoyo sebagai sekretaris. Sama halnya dengan Pak Jarwo, Pak Hidayat dan Pak Siswoyo juga merupakan tim sukses Bu Wasilah. Pada saat Pilkades tersebut Bu Wasilah mendapat bantuan dana dari pihak perorangan, salah satunya yaitu Pak Sarwono. Pak Sarwono juga merupakan anggota Gapoktan, dan beliau juga mempunyai usaha peternakan ayam yang cukup besar, sehingga bersedia untuk memberikan bantuan dana pada saat proses pilkades. Bu Wasilah mengakui bahwa dukungan besar dari Gapoktan menjadi salah satu faktor penting yang membangkitkan semangatnya untuk mencalonkan diri dalam Pilkades. </w:t>
      </w:r>
    </w:p>
    <w:p w14:paraId="66D8E451" w14:textId="77777777" w:rsidR="00102A83" w:rsidRDefault="00102A83" w:rsidP="00102A83">
      <w:pPr>
        <w:spacing w:after="0" w:line="240" w:lineRule="auto"/>
        <w:jc w:val="both"/>
        <w:rPr>
          <w:rFonts w:ascii="Times New Roman" w:hAnsi="Times New Roman" w:cs="Times New Roman"/>
          <w:bCs/>
          <w:sz w:val="24"/>
          <w:lang w:val="en-ID"/>
        </w:rPr>
      </w:pPr>
    </w:p>
    <w:p w14:paraId="78997EEF" w14:textId="5D1E1A04"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Yang paling memotivasi saya ya masyarakat dan teman-teman Gapoktan itu, tadinya saya tidak berfikir untuk menjadi kepala desa. Demi masyarakat Desa Pengadegan yang lebih baik, akhirnya saya meyakinkan diri untuk mencalonkan diri sebagai kepala desa.” (Wawancara Ibu Wasilah, 25 Juni 2021)</w:t>
      </w:r>
    </w:p>
    <w:p w14:paraId="33A789EA"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3D62AFD9" w14:textId="5C5DBE21"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Permasalahan dana yang pada awalnya menjadi salah satu keluhan Bu Wasilah untuk mencalonkan diri sebagai kepala desa, pada akhirnya ada beberapa anggota Gapoktan yang membantu untuk permasalahan dana dalam proses kampanye dan sebagainya. Pemberian bantuan dana tersebut diberikan atas nama perorangan bukan dari Gapoktan. </w:t>
      </w:r>
    </w:p>
    <w:p w14:paraId="0E00E982"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Warga dari Dusun Karang Tengah mendukung sepenuhnya untuk Bu Wasilah mencalonkan diri sebagai kepala desa. Karena, hal tersebut merupakan cita-cita warga Dusun Karang Tengah bahwa baru pernah dalam sejarah calon kepala desa berasal dari dusun mereka. Kinerja Bu Wasilah selama menjadi manajer di Gapoktan membantu beliau untuk memperoleh suara yang cukup banyak, dan melihat bahwa anggota Gapoktan yang mayoritas adalah masyarakat Dusun Karang Tengah. Sehingga Gapoktan memiliki pengaruh yang cukup kuat terhadap perolehan suara yang didapat oleh Bu Wasilah. </w:t>
      </w:r>
    </w:p>
    <w:p w14:paraId="540AD340"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  </w:t>
      </w:r>
    </w:p>
    <w:p w14:paraId="3E5732D7" w14:textId="77777777"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Dulu kan bu kades kerja di gapoktan, lah kebetulan gapoktan itu markasnya ada di Karang Tengah. Pas posisi beliau menjadi atasan kan mau ada pilkades, lah warga ya khususe sing gapoktan kuwe pada ngusulna bu kades nyalon, warga Karang Tengah ya antusias pisan, soale kan seurunge urung tau ana kades sing sekang dusun III” (Wawancara Pak Teguh, 26 Juni 2021)</w:t>
      </w:r>
    </w:p>
    <w:p w14:paraId="32462DDC"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21138470" w14:textId="1353E9A8" w:rsidR="00074C1D" w:rsidRPr="00074C1D" w:rsidRDefault="00074C1D" w:rsidP="00102A83">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Dukungan dari para anggota Gapoktan merupakan faktor besar yang memengaruhi Bu Wasilah memutuskan bersedia mencalonkan diri sebagai kepala desa. Kepercayaan Gapoktan kepada Bu Wasilah agar mencalonkan diri sebagai kepala desa di Desa Pengadegan karena melihat kinerja beliau yang baik serta beliau mampu melakukan kerja sama dengan beberapa pihak. </w:t>
      </w:r>
    </w:p>
    <w:p w14:paraId="04CC9136" w14:textId="77777777" w:rsidR="00074C1D" w:rsidRPr="00074C1D" w:rsidRDefault="00074C1D" w:rsidP="00102A83">
      <w:pPr>
        <w:spacing w:after="0" w:line="240" w:lineRule="auto"/>
        <w:jc w:val="both"/>
        <w:rPr>
          <w:rFonts w:ascii="Times New Roman" w:hAnsi="Times New Roman" w:cs="Times New Roman"/>
          <w:bCs/>
          <w:i/>
          <w:sz w:val="24"/>
          <w:lang w:val="en-ID"/>
        </w:rPr>
      </w:pPr>
      <w:r w:rsidRPr="00074C1D">
        <w:rPr>
          <w:rFonts w:ascii="Times New Roman" w:hAnsi="Times New Roman" w:cs="Times New Roman"/>
          <w:b/>
          <w:bCs/>
          <w:i/>
          <w:sz w:val="24"/>
          <w:lang w:val="en-ID"/>
        </w:rPr>
        <w:t>3. Dukungan dari masyarakat Dusun Karang tengah</w:t>
      </w:r>
    </w:p>
    <w:p w14:paraId="36EB73E6"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Dukungan masyarakat Dusun Karangtengah menjadi salah satu faktor kemenangan Bu Wasilah dalam Pilkades. Dusun Karang Tengah merupakan dusun tempat tinggal Bu Wasilah, dan masyarakat sangat mendukung Bu Wasilah dalam pilkades. Masyarakat merasa sangat senang dan bangga saat Bu Wasilah mencalonkan diri sebagai kepala desa, karena untuk pertama kalinya calon kepala desa berasal dari Dusun Karang Tengah.</w:t>
      </w:r>
    </w:p>
    <w:p w14:paraId="2D459539" w14:textId="77777777" w:rsidR="00102A83" w:rsidRDefault="00102A83" w:rsidP="00102A83">
      <w:pPr>
        <w:spacing w:after="0" w:line="240" w:lineRule="auto"/>
        <w:jc w:val="both"/>
        <w:rPr>
          <w:rFonts w:ascii="Times New Roman" w:hAnsi="Times New Roman" w:cs="Times New Roman"/>
          <w:bCs/>
          <w:sz w:val="24"/>
          <w:lang w:val="en-ID"/>
        </w:rPr>
      </w:pPr>
    </w:p>
    <w:p w14:paraId="01CA09A3" w14:textId="11315990"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w:t>
      </w:r>
      <w:r w:rsidRPr="00074C1D">
        <w:rPr>
          <w:rFonts w:ascii="Times New Roman" w:hAnsi="Times New Roman" w:cs="Times New Roman"/>
          <w:bCs/>
          <w:i/>
          <w:iCs/>
          <w:sz w:val="24"/>
          <w:lang w:val="en-ID"/>
        </w:rPr>
        <w:t>Itu kan apa namane wis dadi kepenginane warga ngene lah, nek misal Bu Wasilah dadi kades. Apa maning kan calone perempuan ya, dadi masyarakat ya seneng lah, ibarate mengko luwih perhatian karo luwih rajin. Ya warga ngene pada semangat milihe. Berharape juga ya semoga Bu Wasilah dadi kades kan otomatis mengko dusun kene dadi luwih maju kaya kuwe</w:t>
      </w:r>
      <w:r w:rsidRPr="00074C1D">
        <w:rPr>
          <w:rFonts w:ascii="Times New Roman" w:hAnsi="Times New Roman" w:cs="Times New Roman"/>
          <w:bCs/>
          <w:sz w:val="24"/>
          <w:lang w:val="en-ID"/>
        </w:rPr>
        <w:t xml:space="preserve">”. (Wawancara Mba Novita, 9 September 2021) </w:t>
      </w:r>
    </w:p>
    <w:p w14:paraId="3EE065D7"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lastRenderedPageBreak/>
        <w:t xml:space="preserve">Harapan masyarakat Dusun Karang Tengah agar Bu Wasilah menjadi kepala desa terwujud berkat dari kekompakan masyarakat. Bu Wasilah terpilih menjadi kepala desa melalui pilkades yang dipilih langsung oleh masyarakat, dan mendapatkan suara terbanyak dalam pilkades. Kemenangan Bu Wasilah dalam pemilihan kepala desa menjadi salah satu cita-cita dari masyarakat Dusun Karang Tengah. </w:t>
      </w:r>
    </w:p>
    <w:p w14:paraId="312C0285" w14:textId="77777777" w:rsidR="00102A83" w:rsidRDefault="00102A83" w:rsidP="00102A83">
      <w:pPr>
        <w:spacing w:after="0" w:line="240" w:lineRule="auto"/>
        <w:jc w:val="both"/>
        <w:rPr>
          <w:rFonts w:ascii="Times New Roman" w:hAnsi="Times New Roman" w:cs="Times New Roman"/>
          <w:bCs/>
          <w:sz w:val="24"/>
          <w:lang w:val="en-ID"/>
        </w:rPr>
      </w:pPr>
    </w:p>
    <w:p w14:paraId="41AFC8B7" w14:textId="617A701D"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Beliau kan orang pertama ya dari dusun sini yang nyalon, dadine ya pada semangat pisan mba wargane, ya ibarate seneng kaya kwe, dan berharape mengko nek wisan dadi kan juga lebih memberi perhatian karo dusune dewek, ya harapane si kaya kuwe.” (Wawancara Mas Win Yoga, 9 September 2021)</w:t>
      </w:r>
    </w:p>
    <w:p w14:paraId="0FB3FCA2"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06EF98C3"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Masyarakat Dusun Karang Tengah yang kompak untuk memilih Bu Wasilah dalam pilkades membuat Bu Wasilah semakin yakin untuk mencalonkan diri sebagai kepala desa. Dukungan dari pemuda yang ada di Karang Tengah juga cukup berpengaruh. Mereka berharap agar Bu Wasilah menjadi pemimpin di Desa Pengadegan, sehingga mampu membawa perubahan ke arah yang lebih baik, terumata untuk Dusun Karang Tengah. </w:t>
      </w:r>
    </w:p>
    <w:p w14:paraId="30C43660"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Dusun Karang Tengah merupakan dusun dengan jumlah pemilih terbanyak dibandingkan dengan kelima dusun lainnya di Desa Pengadegan sehingga kontribusi suara dari Dusun Karang Tengah sangat menentukan kemenangan Bu Wasilah. Meskipun hanya menang di dua TPS dari enam TPS yang ada, akan tetapi di Karang Tengah atau TPS 3, Bu Wasilah berhasil memperoleh kemenangan mutlak hingga 81%. Kemenangan Bu Wasilah di Karang Tengah juga tidak lepas dari dukungan dari Kepala Dusun Karang Tengah, Pak Harjo yang betul – betul turut berjuang untuk kemenangan  Bu Wasilah. Kepala Dusun Karang Tengah mengatakan bahwa terpilihnya bu Wasilah menjadi Kepala Desa Pengadegan merupakan cita-cita masyarakat Dusun Karang Tengah, karena Bu Wasilah adalah orang pertama dari Dusun Karang Tengah yang mencalonkan diri sebagai Kepala Desa, sehingga Pak Harjo mendukung penuh Bu Wasilah untuk mencalonkan diri sebagai Kepala Desa Pengadegan.</w:t>
      </w:r>
    </w:p>
    <w:p w14:paraId="04C5B6C3" w14:textId="77777777" w:rsidR="00102A83" w:rsidRDefault="00102A83" w:rsidP="00102A83">
      <w:pPr>
        <w:spacing w:after="0" w:line="240" w:lineRule="auto"/>
        <w:jc w:val="both"/>
        <w:rPr>
          <w:rFonts w:ascii="Times New Roman" w:hAnsi="Times New Roman" w:cs="Times New Roman"/>
          <w:bCs/>
          <w:sz w:val="24"/>
          <w:lang w:val="en-ID"/>
        </w:rPr>
      </w:pPr>
    </w:p>
    <w:p w14:paraId="7266C9ED" w14:textId="30E60E77"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Ya saya sangat bersyukur atas kemenangan Bu Wasilah sebagai warga dusun Karang Tengah. Memang cita-cita di Karang Tengah ternyata bisa gol, ada kepala desa di Karang Tengah” (Wawancara Bapak Harjo Suwito, 29 Juni 2021)</w:t>
      </w:r>
    </w:p>
    <w:p w14:paraId="337F90E4" w14:textId="77777777" w:rsidR="00102A83" w:rsidRDefault="00102A83" w:rsidP="00102A83">
      <w:pPr>
        <w:spacing w:after="0" w:line="240" w:lineRule="auto"/>
        <w:jc w:val="both"/>
        <w:rPr>
          <w:rFonts w:ascii="Times New Roman" w:hAnsi="Times New Roman" w:cs="Times New Roman"/>
          <w:bCs/>
          <w:sz w:val="24"/>
          <w:lang w:val="en-ID"/>
        </w:rPr>
      </w:pPr>
    </w:p>
    <w:p w14:paraId="527FC019" w14:textId="30010DEA" w:rsidR="00074C1D" w:rsidRPr="00074C1D" w:rsidRDefault="00074C1D" w:rsidP="00102A83">
      <w:pPr>
        <w:spacing w:after="0" w:line="240" w:lineRule="auto"/>
        <w:jc w:val="both"/>
        <w:rPr>
          <w:rFonts w:ascii="Times New Roman" w:hAnsi="Times New Roman" w:cs="Times New Roman"/>
          <w:b/>
          <w:bCs/>
          <w:sz w:val="24"/>
          <w:lang w:val="en-ID"/>
        </w:rPr>
      </w:pPr>
      <w:r w:rsidRPr="00074C1D">
        <w:rPr>
          <w:rFonts w:ascii="Times New Roman" w:hAnsi="Times New Roman" w:cs="Times New Roman"/>
          <w:b/>
          <w:bCs/>
          <w:sz w:val="24"/>
          <w:lang w:val="en-ID"/>
        </w:rPr>
        <w:t>Tantangan dan Hambatan Yang Dihadapi Kepala Desa Perempuan Dalam Menjalankan Kepemimpinannya di Desa Pengadegan</w:t>
      </w:r>
    </w:p>
    <w:p w14:paraId="09F953AE" w14:textId="77777777" w:rsidR="00074C1D" w:rsidRPr="00074C1D" w:rsidRDefault="00074C1D" w:rsidP="00102A83">
      <w:pPr>
        <w:spacing w:after="0" w:line="240" w:lineRule="auto"/>
        <w:jc w:val="both"/>
        <w:rPr>
          <w:rFonts w:ascii="Times New Roman" w:hAnsi="Times New Roman" w:cs="Times New Roman"/>
          <w:b/>
          <w:bCs/>
          <w:i/>
          <w:sz w:val="24"/>
          <w:lang w:val="en-ID"/>
        </w:rPr>
      </w:pPr>
      <w:r w:rsidRPr="00074C1D">
        <w:rPr>
          <w:rFonts w:ascii="Times New Roman" w:hAnsi="Times New Roman" w:cs="Times New Roman"/>
          <w:b/>
          <w:bCs/>
          <w:i/>
          <w:sz w:val="24"/>
          <w:lang w:val="en-ID"/>
        </w:rPr>
        <w:t xml:space="preserve">1. Keterbatasan Waktu </w:t>
      </w:r>
    </w:p>
    <w:p w14:paraId="3D0BF076"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Menjadi perempuan yang memiliki peran dan tanggung jawab ganda terhadap pekerjaannya sebagai ibu rumah tangga dan juga tanggung jawab terhadap pekerjaannya sebagai pemimpin. Perempuan harus pintar dalam membagi waktunya untuk urusan ranah domestik dan juga publik. Hal tersebut dilakukan agar keduanya dapat berjalan dengan selaras dan baik. Sebagai seorang pemimpin dan juga ibu rumah tangga, Bu Wasilah juga memiliki tanggung jawab terhadap keluarga dan pekerjaannya. Perempuan yang terjun ke ranah publik awalnya memiliki waktu yang sepenuhnya untuk urusan domestik, namun saat ini harus terbagi dengan urusan publik. Bu Wasilah yang terjun ke dunia publik, harus membagi waktunya dengan keluarga, terutama dengan suami dan anak-anaknya.</w:t>
      </w:r>
    </w:p>
    <w:p w14:paraId="0153C0EB" w14:textId="77777777" w:rsidR="00102A83" w:rsidRDefault="00102A83" w:rsidP="00102A83">
      <w:pPr>
        <w:spacing w:after="0" w:line="240" w:lineRule="auto"/>
        <w:jc w:val="both"/>
        <w:rPr>
          <w:rFonts w:ascii="Times New Roman" w:hAnsi="Times New Roman" w:cs="Times New Roman"/>
          <w:bCs/>
          <w:sz w:val="24"/>
          <w:lang w:val="en-ID"/>
        </w:rPr>
      </w:pPr>
    </w:p>
    <w:p w14:paraId="0E14A5D4" w14:textId="3FE64E39"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Seperti biasa, karena saya sudah dari dulu sudah kegiatan, dulu itu si misalkan berangkat jam 8 lah siang, nah nanti jam 12 saya pulang jemput anak, itu dulu, jadi ini sekarang bertambah. Intinya, yang nomor satu, selagi saya mampu nyapu, ya tetep nyapu. Terus yang utama itu pagi, saya nanak nasi dan masak. Udah. Terus masalah nyuci biasanya sore sekalian mandi. Terus, kan suami juga berangkat jam 7 ke sekolah, terus saya jam 8 kadang </w:t>
      </w:r>
      <w:r w:rsidRPr="00074C1D">
        <w:rPr>
          <w:rFonts w:ascii="Times New Roman" w:hAnsi="Times New Roman" w:cs="Times New Roman"/>
          <w:bCs/>
          <w:sz w:val="24"/>
          <w:lang w:val="en-ID"/>
        </w:rPr>
        <w:lastRenderedPageBreak/>
        <w:t>ga pasti. Ya seperti biasa. Kalo anak sebenarnya sudah terbiasa. Terbiasa ditinggal hehehe”. (Wawancara Bu Wasilah, 25 Juni 2021)</w:t>
      </w:r>
    </w:p>
    <w:p w14:paraId="39208981" w14:textId="77777777" w:rsidR="00102A83" w:rsidRDefault="00102A83" w:rsidP="00074C1D">
      <w:pPr>
        <w:spacing w:after="0" w:line="240" w:lineRule="auto"/>
        <w:ind w:firstLine="425"/>
        <w:jc w:val="both"/>
        <w:rPr>
          <w:rFonts w:ascii="Times New Roman" w:hAnsi="Times New Roman" w:cs="Times New Roman"/>
          <w:bCs/>
          <w:sz w:val="24"/>
          <w:lang w:val="en-ID"/>
        </w:rPr>
      </w:pPr>
    </w:p>
    <w:p w14:paraId="492A6A04" w14:textId="051CB38B"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Dalam wawancara yang dilakukan dengan Bu Wasilah, beliau mengatakan bahwa ketika pukul 12.00 WIB beliau menyempatkan diri untuk menjemput anaknya dan pulang kerumah mengantar anaknya. Hal tersebut menjadi salah satu mengapa Bu Wasilah jarang berada di kantor kepala desa dan ketidakpastian beliau kembali lagi ke kantor. Sehingga ketika ada masyarakat yang memiliki kepentingan dengan beliau, kadang kecewa karena beliau tidak berada di kantor. </w:t>
      </w:r>
    </w:p>
    <w:p w14:paraId="7B31F789"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Keterbatasan waktu yang dimiliki Bu Wasilah juga berpengaruh kepada penyelesaian suatu permasalahan yang terjadi. Ketika harus dilakukan penyelesaian masalah dengan diadakan rapat bersama secara mendadak dan dilaksanakan pada malam hari, maka Bu Wasilah sebagai kepada desa diharapkan sekali untuk hadir dalam rapat tersebut. Namun, karena beliau adalah perempuan maka hal tersebut menjadi hambatan. Ketika malam hari, beliau sudah berada di rumah bersama dengan suami dan anak-anaknya. Jadi apabila terdapat rapat mendesak yang harus dilaksanakan pada waktu itu juga, maka beliau terkadang tidak dapat hadir dengan alasan jalan yang sepi, gelap, dan waktu yang sudah larut malam.  </w:t>
      </w:r>
    </w:p>
    <w:p w14:paraId="525E7F8A" w14:textId="77777777" w:rsidR="00102A83" w:rsidRDefault="00102A83" w:rsidP="00102A83">
      <w:pPr>
        <w:spacing w:after="0" w:line="240" w:lineRule="auto"/>
        <w:jc w:val="both"/>
        <w:rPr>
          <w:rFonts w:ascii="Times New Roman" w:hAnsi="Times New Roman" w:cs="Times New Roman"/>
          <w:bCs/>
          <w:sz w:val="24"/>
          <w:lang w:val="en-ID"/>
        </w:rPr>
      </w:pPr>
    </w:p>
    <w:p w14:paraId="46F24C0A" w14:textId="3047ED11"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Keterbatasan apaya yang namanya kades kan waktu kerjanya 24 jam, ya masa ibu-ibu ketika ada permasalahan malem jauh karena ya itulah.”(Wawancara Pak Radimin, 23 Juli 2021)</w:t>
      </w:r>
    </w:p>
    <w:p w14:paraId="21B52040" w14:textId="77777777" w:rsidR="00102A83" w:rsidRDefault="00102A83" w:rsidP="00074C1D">
      <w:pPr>
        <w:spacing w:after="0" w:line="240" w:lineRule="auto"/>
        <w:ind w:firstLine="425"/>
        <w:jc w:val="both"/>
        <w:rPr>
          <w:rFonts w:ascii="Times New Roman" w:hAnsi="Times New Roman" w:cs="Times New Roman"/>
          <w:bCs/>
          <w:sz w:val="24"/>
          <w:lang w:val="en-ID"/>
        </w:rPr>
      </w:pPr>
    </w:p>
    <w:p w14:paraId="585BEC7B" w14:textId="0E4FAD39"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Perempuan yang memiliki jabatan politik memang harus sebisa mungkin untuk mengatur waktunya, baik untuk urusan rumah tangga dan juga urusan pekerjaan. Mereka yang terjun ke ranah publik, mempunyai peran ganda. Ketika dirumah perempuan harus bisa menjadi istri dan juga ibu yang melayani suami dan anak-anak dirumah, sedangkan ketika berada di dunia kerja, perempuan harus mampu melaksanakan tugas dan kewajibannya sesuai dengan apa yang mereka kerjakan. </w:t>
      </w:r>
    </w:p>
    <w:p w14:paraId="598C0426"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Menurut teori yang dijelaskan oleh Faqih (2013:21) bahwa sejak dini perempuan telah dikenalkan untuk menekuni peran gender mereka. Sedangkan kaum laki-laki tidak diwajibkan secara kultural menekuni jenis pekerjaan domestik tersebut. Hal tersebut memperkuat secara kultural dan stuktural beban kerja kaum perempuan. Teori tersebut sesuai dengan apa yang dialami oleh Bu Wasilah. Beliau sebagai perempuan yang memiliki peran di ranah publik, juga mempunyai kewajban sebagai seorang istri dan ibu untuk bekerja di ranah domestik. Hal tersebut menjadikan Bu Wasilah memiliki beban ganda atau </w:t>
      </w:r>
      <w:r w:rsidRPr="00074C1D">
        <w:rPr>
          <w:rFonts w:ascii="Times New Roman" w:hAnsi="Times New Roman" w:cs="Times New Roman"/>
          <w:bCs/>
          <w:i/>
          <w:iCs/>
          <w:sz w:val="24"/>
          <w:lang w:val="en-ID"/>
        </w:rPr>
        <w:t xml:space="preserve">double burden </w:t>
      </w:r>
      <w:r w:rsidRPr="00074C1D">
        <w:rPr>
          <w:rFonts w:ascii="Times New Roman" w:hAnsi="Times New Roman" w:cs="Times New Roman"/>
          <w:bCs/>
          <w:sz w:val="24"/>
          <w:lang w:val="en-ID"/>
        </w:rPr>
        <w:t xml:space="preserve">karena antara peran domestik dan publik bertumpuk di pundaknya. Di satu sisi sebagai kepala desa, masyarakat dan para perangkat berharap Bu Wasilah dapat meluangkan banyak waktu untuk kegiatan di luar jam kantor, akan tetapi di sisi lain perasaan Bu Wasilah yang tidak dapat meninggalkan kewajiban sebagai ibu rumah tangga yang mengurusi anaknya juga tidak ingin dikorbankan untuk itu. Dilema ini menjadi salah satu beban moral yang dirasakan oleh Bu Wasilah. </w:t>
      </w:r>
    </w:p>
    <w:p w14:paraId="5AB4F6A1" w14:textId="77777777" w:rsidR="00074C1D" w:rsidRPr="00074C1D" w:rsidRDefault="00074C1D" w:rsidP="00102A83">
      <w:pPr>
        <w:spacing w:after="0" w:line="240" w:lineRule="auto"/>
        <w:jc w:val="both"/>
        <w:rPr>
          <w:rFonts w:ascii="Times New Roman" w:hAnsi="Times New Roman" w:cs="Times New Roman"/>
          <w:b/>
          <w:bCs/>
          <w:i/>
          <w:sz w:val="24"/>
          <w:lang w:val="en-ID"/>
        </w:rPr>
      </w:pPr>
      <w:r w:rsidRPr="00074C1D">
        <w:rPr>
          <w:rFonts w:ascii="Times New Roman" w:hAnsi="Times New Roman" w:cs="Times New Roman"/>
          <w:b/>
          <w:bCs/>
          <w:i/>
          <w:sz w:val="24"/>
          <w:lang w:val="en-ID"/>
        </w:rPr>
        <w:t>2. Kelemahan Dalam Pengambilan Keputusan</w:t>
      </w:r>
    </w:p>
    <w:p w14:paraId="6B667133"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Sebagai kepala desa atau yang menjadi pimpinan politik dalam desa, pengambilan keputusan harus dilakukan secara tegas, dan dengan menggunakan kesepakatan bersama apabila diperlukan. Dalam hal pengambilan keputusan, Bu Wasilah masing dianggap lemah dan kurang tegas untuk cepat dalam mengambil suatu keputusan, apalagi untuk suatu keputusan yang mendesak. </w:t>
      </w:r>
    </w:p>
    <w:p w14:paraId="557A808C" w14:textId="77777777" w:rsidR="00102A83" w:rsidRDefault="00102A83" w:rsidP="00102A83">
      <w:pPr>
        <w:spacing w:after="0" w:line="240" w:lineRule="auto"/>
        <w:jc w:val="both"/>
        <w:rPr>
          <w:rFonts w:ascii="Times New Roman" w:hAnsi="Times New Roman" w:cs="Times New Roman"/>
          <w:bCs/>
          <w:sz w:val="24"/>
          <w:lang w:val="en-ID"/>
        </w:rPr>
      </w:pPr>
    </w:p>
    <w:p w14:paraId="5411B540" w14:textId="3CA30819"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Kalo memang ada permasalahan apa kaitannya dengan pemerintahan desa terutama itu kan, harus duduk bersma, musyawarah, masukan-masukan temen-temen ya harus tujuan bagus seharusnya harus didengarkan istilahkan ditindak lanjutkan, kadang ada hal-hal kita </w:t>
      </w:r>
      <w:r w:rsidRPr="00074C1D">
        <w:rPr>
          <w:rFonts w:ascii="Times New Roman" w:hAnsi="Times New Roman" w:cs="Times New Roman"/>
          <w:bCs/>
          <w:sz w:val="24"/>
          <w:lang w:val="en-ID"/>
        </w:rPr>
        <w:lastRenderedPageBreak/>
        <w:t>sering rapat dalam memutuskan permasalahan itu sangat lambat. kalo perempuan saya rasa kurang tegas dan kurang cepat dalam penyelesaian masalah.”(Wawancara Bapak Imam Edi Purwanto, 29 Juni 2021)</w:t>
      </w:r>
    </w:p>
    <w:p w14:paraId="46633EAD"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6868584C"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Sosok perempuan yang identik dengan sifat lemah lembut, irrasional, dan keibuan masih terdapat dalam diri Bu Wasilah sebagai kepala desa. Hal tersebut dilihat dari cara beliau mengambil suatu keputusan. Ada beberapa perangkat desa yang mengatakan bahwa ketika Bu Wasilah mengambil suatu kebijakan atau keputusan itu belum bisa secara tegas dan cepat. Hal tersebut berbeda dengan cara pengambilan keputusan atau kebijakan yang dilakukan oleh kepala desa laki-laki sebelumnya. Padahal ketika rapat dengan perangkat desa terkait permasalahan pemerintahan, beliau memimpin rapat, dan harus berani mengambil keputusan yang sesuai dengan musyawarah mufakat yang telah disepakati.</w:t>
      </w:r>
    </w:p>
    <w:p w14:paraId="06105991"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3C48D01D" w14:textId="77777777"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Rapat-rapat kan sekarang yang sering itu ada polisi tentara, dulu kan ga pernah. Memang si pengawalan mungkin, tapi kan rasanya apaya wong musyawarah desa ya biasa saja.” (Wawancara Bapak Harjo Suwito Sirol, 29 Juni 2021)</w:t>
      </w:r>
    </w:p>
    <w:p w14:paraId="5064CA77"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45B82094"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Dalam penyelesaian masalah yang dilakukan dengan rapat koordinasi bersama perangkat desa terkait dengan permasalahan yang menyangkut dengan pemerintahan desa. Dalam periode kepemimpinan perempuan, rapat koordinasi dengan perangkat dikawal oleh aparat kepolisian. Hal tersebut sebenarnya membuat tidak nyaman perangkat desa, karena rapat koordinasi yang dilakukan merupakan rapat biasa. Adanya aparat kepolisian yang mengawasi jalannya rapat, dapat dikatakan bahwa perempuan yang menjadi pemimpin lebih mempunyai rasa takut. Sehingga, untuk menjaga keamanan dan kenyaman maka Bu Wasilah meminta pihak kepolisian untuk berjaga agar tidak terjadi hal-hal yang tidak diinginkan. </w:t>
      </w:r>
    </w:p>
    <w:p w14:paraId="3951DD60" w14:textId="77777777" w:rsidR="00074C1D" w:rsidRPr="00074C1D" w:rsidRDefault="00074C1D" w:rsidP="00102A83">
      <w:pPr>
        <w:spacing w:after="0" w:line="240" w:lineRule="auto"/>
        <w:jc w:val="both"/>
        <w:rPr>
          <w:rFonts w:ascii="Times New Roman" w:hAnsi="Times New Roman" w:cs="Times New Roman"/>
          <w:b/>
          <w:bCs/>
          <w:i/>
          <w:sz w:val="24"/>
          <w:lang w:val="en-ID"/>
        </w:rPr>
      </w:pPr>
      <w:r w:rsidRPr="00074C1D">
        <w:rPr>
          <w:rFonts w:ascii="Times New Roman" w:hAnsi="Times New Roman" w:cs="Times New Roman"/>
          <w:b/>
          <w:bCs/>
          <w:i/>
          <w:sz w:val="24"/>
          <w:lang w:val="en-ID"/>
        </w:rPr>
        <w:t>3. Kurangnya Komunikasi Kepala Desa dengan Perangkat dan Lembaga Desa</w:t>
      </w:r>
    </w:p>
    <w:p w14:paraId="14A67AED"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Dari wawancara yang dilakukan dengan beberapa perangkat Desa Pengadegan, Kepala Desa masih mengalami beberapa hambatan dalam segi komunikasi dengan lembaga BPD. Relasi antara kepala desa dan BPD yang mengalami hambatan bisa jadi disebabkan karena faktor psikis dari kedua belah pihak. Bu Wasilah terpilih menjadi kepala desa pada tahun 2018. Sedangkan, pandemi Covid-19 muncul di Indonesia pada awal tahun 2020. Adanya pandemi Covid-19 seharusnya tidak menjadikan alasan Bu Wasilah untuk tetap menjalin komunikasi dengan BPD.</w:t>
      </w:r>
    </w:p>
    <w:p w14:paraId="08E5F0B9" w14:textId="77777777" w:rsidR="00102A83" w:rsidRDefault="00102A83" w:rsidP="00102A83">
      <w:pPr>
        <w:spacing w:after="0" w:line="240" w:lineRule="auto"/>
        <w:ind w:left="425"/>
        <w:jc w:val="both"/>
        <w:rPr>
          <w:rFonts w:ascii="Times New Roman" w:hAnsi="Times New Roman" w:cs="Times New Roman"/>
          <w:bCs/>
          <w:sz w:val="24"/>
          <w:lang w:val="en-ID"/>
        </w:rPr>
      </w:pPr>
    </w:p>
    <w:p w14:paraId="51C6A1C6" w14:textId="57A2500D"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Jadi BPD itu kan singkatan dari Badan Permusyawaratan Desa, nah BPD itu wakil dari rakyat, jadi BPD ya menampung pikiran, keluh kesah masyarakat, kita tampung kemudian kita sampaikan kepada pihak desa. BPD itu kan lembaga desa ya jadi lembaga kemasyarakatan yang ada di desa.” (Bapak Misdi, 2 Juli 2021)</w:t>
      </w:r>
    </w:p>
    <w:p w14:paraId="45924E86" w14:textId="77777777" w:rsidR="00102A83" w:rsidRDefault="00102A83" w:rsidP="00074C1D">
      <w:pPr>
        <w:spacing w:after="0" w:line="240" w:lineRule="auto"/>
        <w:ind w:firstLine="425"/>
        <w:jc w:val="both"/>
        <w:rPr>
          <w:rFonts w:ascii="Times New Roman" w:hAnsi="Times New Roman" w:cs="Times New Roman"/>
          <w:bCs/>
          <w:sz w:val="24"/>
          <w:lang w:val="en-ID"/>
        </w:rPr>
      </w:pPr>
    </w:p>
    <w:p w14:paraId="4C39144D" w14:textId="78508F31"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Jika BPD tidak selalu hadir di kantor kepala desa, perangkat desa justru selalu berada di kantor. Masing-masing perangkat desa memiliki tugas sesuai dengan bidangnya. Kepala desa sebagai pemimpin di kantor kepala desa harus mengetahui masing-masing tugas perangkat desa. Agar tidak terjadi salah paham antara kepala desa dan perangkat desa. Dalam wawancara yang dilakukan dengan Kepala Dusun III, beliau menyampaikan bahwa kurangnya komunikasi dengan kepala desa, sehingga membuat perangkat berprasangka buruk dengan kepala desa. </w:t>
      </w:r>
    </w:p>
    <w:p w14:paraId="30C35E43" w14:textId="77777777" w:rsidR="00102A83" w:rsidRDefault="00102A83" w:rsidP="00102A83">
      <w:pPr>
        <w:spacing w:after="0" w:line="240" w:lineRule="auto"/>
        <w:jc w:val="both"/>
        <w:rPr>
          <w:rFonts w:ascii="Times New Roman" w:hAnsi="Times New Roman" w:cs="Times New Roman"/>
          <w:bCs/>
          <w:sz w:val="24"/>
          <w:lang w:val="en-ID"/>
        </w:rPr>
      </w:pPr>
    </w:p>
    <w:p w14:paraId="44CCB2FA" w14:textId="18DB511C"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Dalam mengahadapi masalah Desa Pengadegan kan berat otomatis banyak orang yang lebih ahli, sing jelas karo BPD kurang koordinasi.” (Wawancara Bapak Harjo Suwito Sirol, 29 Juni 2021)</w:t>
      </w:r>
    </w:p>
    <w:p w14:paraId="7BFAF4F6"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659480E5"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lastRenderedPageBreak/>
        <w:t xml:space="preserve">Badan Permusyawaratan Desa yang merupakan salah satu lembaga desa, serta menjadi perantara aspirasi masyarakat kepada pihak desa juga membutuhkan komunikasi yang baik dengan pihak desa terutama kepala desa. Sampai saat ini kepala desa belum pernah melaksanakan rapat koordinasi bersama dengan BPD. Padahal rapat koordinasi tersebut sangat diharapkan oleh pihak BPD untuk bisa menyampaikan aspirasi dari masyarakat kepada pihak desa, sehingga nanti bisa untuk di musyawarahkan bersama. Bu Wasilah selaku kepala desa mengakui bahwa beliau selalu berusaha untuk membangun komunikasi dengan pihak BPD. Namun, dengan kondisi pandemi saat ini dan adanya batasan untuk mengadakan pertemuan sehingga sampai saat ini belum bisa dilaksanakan rapat koordinasi yang melibatkan BPD. </w:t>
      </w:r>
    </w:p>
    <w:p w14:paraId="6091193B" w14:textId="77777777" w:rsidR="00074C1D" w:rsidRPr="00074C1D" w:rsidRDefault="00074C1D" w:rsidP="00102A83">
      <w:pPr>
        <w:spacing w:after="0" w:line="240" w:lineRule="auto"/>
        <w:jc w:val="both"/>
        <w:rPr>
          <w:rFonts w:ascii="Times New Roman" w:hAnsi="Times New Roman" w:cs="Times New Roman"/>
          <w:b/>
          <w:bCs/>
          <w:i/>
          <w:sz w:val="24"/>
          <w:lang w:val="en-ID"/>
        </w:rPr>
      </w:pPr>
      <w:r w:rsidRPr="00074C1D">
        <w:rPr>
          <w:rFonts w:ascii="Times New Roman" w:hAnsi="Times New Roman" w:cs="Times New Roman"/>
          <w:b/>
          <w:bCs/>
          <w:i/>
          <w:sz w:val="24"/>
          <w:lang w:val="en-ID"/>
        </w:rPr>
        <w:t xml:space="preserve">4. Kurangnya Penerimaan Sebagian Masyarakat Terhadap Kepala Desa Perempuan </w:t>
      </w:r>
    </w:p>
    <w:p w14:paraId="3981D569" w14:textId="520407EE"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Kemenangan Bu Wasilah dalam Pilkades yang hanya berhasil memenangi dua dusun dan kalah di empat dusun menjadikan legitimasi Bu Wasilah di banyak dusun terasa kurang. Hal tersebut menyebabkan masih adanya rumor yang berkembang di masyarakat yang meragukan kepemimpinannya.  Kurangnya penerimaan dari sebagaian masyarakat terwujud dalam dua bentuk yaitu dengan cara penolakan dengan cara yang tersembunyi, dan penolakan dengan cara terbuka. Kurangnya penerimaan dari sebagian masyarakat terhadap keberadaan kepala desa perempuan yang dilakukan dengan cara tersembunyi seperti adanya rumor-rumor atau rasan-rasan yang dirasakan oleh sebagian masyarakat. Masyarakat yang merasa kurang pas dengan kebijakan yang dilakukan oleh kepala desa memilih untuk diam tanpa melakukan aksi apapun. </w:t>
      </w:r>
    </w:p>
    <w:p w14:paraId="48961845" w14:textId="77777777" w:rsidR="00102A83" w:rsidRDefault="00102A83" w:rsidP="00102A83">
      <w:pPr>
        <w:spacing w:after="0" w:line="240" w:lineRule="auto"/>
        <w:jc w:val="both"/>
        <w:rPr>
          <w:rFonts w:ascii="Times New Roman" w:hAnsi="Times New Roman" w:cs="Times New Roman"/>
          <w:bCs/>
          <w:sz w:val="24"/>
          <w:lang w:val="en-ID"/>
        </w:rPr>
      </w:pPr>
    </w:p>
    <w:p w14:paraId="44E4E2FA" w14:textId="7FB11C42"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Ya karena pilihan sangat sensitif, apalagi terus kalo bukan pendukungnya masih dianggap kontra sampai sekarang. Kontranya ya biasa lah, dalam pilkades kan ada yang ambisi ada yang fanatik, kalo yang fanatik ya tonton bae lah lurah anyar jajal kaya ngapa kan seperti itu. Nah setelah berjalan waktu jebulane seperti ini seperti ini.” (Wawancara Bapak Imam Edi Purwanto, 29 Juni 2021)</w:t>
      </w:r>
    </w:p>
    <w:p w14:paraId="1BE475C0" w14:textId="77777777" w:rsidR="00074C1D" w:rsidRPr="00074C1D" w:rsidRDefault="00074C1D" w:rsidP="00074C1D">
      <w:pPr>
        <w:spacing w:after="0" w:line="240" w:lineRule="auto"/>
        <w:ind w:firstLine="425"/>
        <w:jc w:val="both"/>
        <w:rPr>
          <w:rFonts w:ascii="Times New Roman" w:hAnsi="Times New Roman" w:cs="Times New Roman"/>
          <w:bCs/>
          <w:sz w:val="24"/>
          <w:lang w:val="en-ID"/>
        </w:rPr>
      </w:pPr>
    </w:p>
    <w:p w14:paraId="268613EE" w14:textId="1BA2C30E"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Kurangnya penerimaan masyarakat terhadap keberadaan kepala desa perempuan di Desa Pengadegan juga dilakukan secara terbuka. Pada awal tahun 2021 masyarakat Desa Pengadegan menuntut kepala desa untuk mencabut perijinan terkait pendirian pertashop. Hal tersebut bermula pada saat Bumdes telah mengajukan ijin pendirian pertashop terlebih dahulu, dan sudah diijinkan oleh kepala desa, namun secara tiba-tiba dan sepihak kepala desa membatalkan perijinan tersebut dan justru memberikan ijin kepada pihak pribadi yang ingin mendirikan pertashop. Sehingga perwakilan masyarakat dari Bumdes, BPD, PKRT, PKK,  dan Karang Taruna menuntut kepala desa untuk mencabut ijin pendirian pertashop mandiri tersebut. Upaya penyelesaian terkait permasalahan ijin pertashop mandiri dilakukan dengan musyawarah yang dihadiri oleh perwakilan masyarakat dari Bumdes, BPD, PKRT, PKK dan Karang Taruna. Masyarakat menuntut Bu Wasilah selaku Kepala Desa untuk mencabut ijin pertashop mandiri. Kepala desa mengakui bahwa hal tersebut merupakan kesalahn pribadinya. Kasus tersebut bahkan telah menjadi berita di media online, salah satunya pada media `Times Indonesia</w:t>
      </w:r>
      <w:r w:rsidR="00102A83">
        <w:rPr>
          <w:rFonts w:ascii="Times New Roman" w:hAnsi="Times New Roman" w:cs="Times New Roman"/>
          <w:bCs/>
          <w:sz w:val="24"/>
          <w:lang w:val="en-ID"/>
        </w:rPr>
        <w:t xml:space="preserve"> </w:t>
      </w:r>
      <w:r w:rsidRPr="00074C1D">
        <w:rPr>
          <w:rFonts w:ascii="Times New Roman" w:hAnsi="Times New Roman" w:cs="Times New Roman"/>
          <w:bCs/>
          <w:sz w:val="24"/>
          <w:lang w:val="en-ID"/>
        </w:rPr>
        <w:t>(</w:t>
      </w:r>
      <w:hyperlink r:id="rId12" w:history="1">
        <w:r w:rsidRPr="00074C1D">
          <w:rPr>
            <w:rStyle w:val="Hyperlink"/>
            <w:rFonts w:ascii="Times New Roman" w:hAnsi="Times New Roman" w:cs="Times New Roman"/>
            <w:bCs/>
            <w:sz w:val="24"/>
            <w:lang w:val="en-ID"/>
          </w:rPr>
          <w:t>https://www.timesindonesia.co.id/read/news/323801/sejumlah-warga-desa-pengadegan-pertanyakan-rekomendasi-pendirian-petrashop-mandiri</w:t>
        </w:r>
      </w:hyperlink>
      <w:r w:rsidRPr="00074C1D">
        <w:rPr>
          <w:rFonts w:ascii="Times New Roman" w:hAnsi="Times New Roman" w:cs="Times New Roman"/>
          <w:bCs/>
          <w:sz w:val="24"/>
          <w:lang w:val="en-ID"/>
        </w:rPr>
        <w:t>)</w:t>
      </w:r>
    </w:p>
    <w:p w14:paraId="3EC624D4" w14:textId="77777777" w:rsidR="00102A83" w:rsidRDefault="00102A83" w:rsidP="00102A83">
      <w:pPr>
        <w:spacing w:after="0" w:line="240" w:lineRule="auto"/>
        <w:jc w:val="both"/>
        <w:rPr>
          <w:rFonts w:ascii="Times New Roman" w:hAnsi="Times New Roman" w:cs="Times New Roman"/>
          <w:bCs/>
          <w:sz w:val="24"/>
          <w:lang w:val="en-ID"/>
        </w:rPr>
      </w:pPr>
    </w:p>
    <w:p w14:paraId="00B74863" w14:textId="683B1CA0" w:rsidR="00074C1D" w:rsidRPr="00074C1D" w:rsidRDefault="00074C1D" w:rsidP="00102A83">
      <w:pPr>
        <w:spacing w:after="0" w:line="240" w:lineRule="auto"/>
        <w:ind w:left="425"/>
        <w:jc w:val="both"/>
        <w:rPr>
          <w:rFonts w:ascii="Times New Roman" w:hAnsi="Times New Roman" w:cs="Times New Roman"/>
          <w:bCs/>
          <w:sz w:val="24"/>
          <w:lang w:val="en-ID"/>
        </w:rPr>
      </w:pPr>
      <w:r w:rsidRPr="00074C1D">
        <w:rPr>
          <w:rFonts w:ascii="Times New Roman" w:hAnsi="Times New Roman" w:cs="Times New Roman"/>
          <w:bCs/>
          <w:sz w:val="24"/>
          <w:lang w:val="en-ID"/>
        </w:rPr>
        <w:t>“ada, yang baru yang masalah pertashop itu. Dulu 2020 apa 2019 kalo ga salah itu kan musdes kepala desa mau diadakan pertashop setuju, setelah itu ternyata ada yang mengajukan pertashop diterima, jadi desa kan malah masyarakat menyalahkan, wong sudah dirapatkan koh menerima pribadi orang lain.” (Wawancara Bapak Harjo Suwito, 29 Juni 2021)</w:t>
      </w:r>
    </w:p>
    <w:p w14:paraId="71B92E88" w14:textId="77777777" w:rsidR="00102A83" w:rsidRDefault="00102A83" w:rsidP="00074C1D">
      <w:pPr>
        <w:spacing w:after="0" w:line="240" w:lineRule="auto"/>
        <w:ind w:firstLine="425"/>
        <w:jc w:val="both"/>
        <w:rPr>
          <w:rFonts w:ascii="Times New Roman" w:hAnsi="Times New Roman" w:cs="Times New Roman"/>
          <w:bCs/>
          <w:sz w:val="24"/>
          <w:lang w:val="en-ID"/>
        </w:rPr>
      </w:pPr>
    </w:p>
    <w:p w14:paraId="1260B6EA" w14:textId="0B525CA7" w:rsidR="00074C1D" w:rsidRPr="00074C1D" w:rsidRDefault="00074C1D" w:rsidP="00074C1D">
      <w:pPr>
        <w:spacing w:after="0" w:line="240" w:lineRule="auto"/>
        <w:ind w:firstLine="425"/>
        <w:jc w:val="both"/>
        <w:rPr>
          <w:rFonts w:ascii="Times New Roman" w:hAnsi="Times New Roman" w:cs="Times New Roman"/>
          <w:bCs/>
          <w:sz w:val="24"/>
          <w:lang w:val="en-ID"/>
        </w:rPr>
      </w:pPr>
      <w:r w:rsidRPr="00074C1D">
        <w:rPr>
          <w:rFonts w:ascii="Times New Roman" w:hAnsi="Times New Roman" w:cs="Times New Roman"/>
          <w:bCs/>
          <w:sz w:val="24"/>
          <w:lang w:val="en-ID"/>
        </w:rPr>
        <w:t xml:space="preserve">Dalam wawancara tersebut, Bapak Harjo Suwito menjelaskan bahwa terdapat suatu permasalahan yang terjadi antara pihak desa dan masyarakat. Permasalahan bermula saat </w:t>
      </w:r>
      <w:r w:rsidRPr="00074C1D">
        <w:rPr>
          <w:rFonts w:ascii="Times New Roman" w:hAnsi="Times New Roman" w:cs="Times New Roman"/>
          <w:bCs/>
          <w:sz w:val="24"/>
          <w:lang w:val="en-ID"/>
        </w:rPr>
        <w:lastRenderedPageBreak/>
        <w:t xml:space="preserve">kepala desa mencabut ijin berdirinya pertashop yang dikelola Bumdes. Karena, seharusnya pertashop dikelola Bumdes, tetapi justru kepala desa memberikan ijin kepada warga yang secara pribadi mengajukan rekomendasi untuk mendirikan pertashop mandiri. Tujuan Bumdes mendirikan pertashop agar hasilnya dapat digunakan untuk meningkatkan pendapatan desa. </w:t>
      </w:r>
    </w:p>
    <w:p w14:paraId="14F959C9" w14:textId="77777777" w:rsidR="009E2DF0" w:rsidRDefault="009E2DF0" w:rsidP="00803098">
      <w:pPr>
        <w:widowControl w:val="0"/>
        <w:autoSpaceDE w:val="0"/>
        <w:autoSpaceDN w:val="0"/>
        <w:spacing w:after="0" w:line="240" w:lineRule="auto"/>
        <w:jc w:val="both"/>
        <w:rPr>
          <w:rFonts w:ascii="Times New Roman" w:hAnsi="Times New Roman" w:cs="Times New Roman"/>
          <w:b/>
          <w:sz w:val="24"/>
          <w:lang w:val="id-ID"/>
        </w:rPr>
      </w:pPr>
    </w:p>
    <w:p w14:paraId="08342D85" w14:textId="1C7022F2"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027CB2A" w14:textId="77777777" w:rsidR="00102A83" w:rsidRPr="00102A83" w:rsidRDefault="00102A83" w:rsidP="00102A83">
      <w:pPr>
        <w:spacing w:after="0" w:line="240" w:lineRule="auto"/>
        <w:ind w:firstLine="425"/>
        <w:jc w:val="both"/>
        <w:rPr>
          <w:rFonts w:ascii="Times New Roman" w:eastAsia="Times New Roman" w:hAnsi="Times New Roman"/>
          <w:bCs/>
          <w:sz w:val="24"/>
          <w:szCs w:val="24"/>
          <w:lang w:val="en-ID"/>
        </w:rPr>
      </w:pPr>
      <w:r w:rsidRPr="00102A83">
        <w:rPr>
          <w:rFonts w:ascii="Times New Roman" w:eastAsia="Times New Roman" w:hAnsi="Times New Roman"/>
          <w:bCs/>
          <w:sz w:val="24"/>
          <w:szCs w:val="24"/>
          <w:lang w:val="en-ID"/>
        </w:rPr>
        <w:t xml:space="preserve">Terpilihnya kepala desa perempuan di Desa Pengadegan merupakan hal yang baru pertama kali terjadi di Desa Pengadegan, karena sebelumnya Desa Pengadegan selalu dipimpin oleh kepala desa laki-laki. Kemunculan kepala desa perempuan di Desa Pengadegan didorong oleh beberapa faktor yaitu kuatnya dukungan dan restu dari suami, dukungan dari organisasi Gapoktan khususnya para tokoh senior yang memiliki pengaruh, dan solidaritas yang kuat dari masyarakat Dusun Karang Tengah yang diorganisir oleh kepala dusun untuk memperjuangkan perwakilan warga dusunnya yang mencalonkan diri sebagai kepala desa. Ketiga faktor pendorong tersebut menunjukan bahwa kemunculan kepala desa sebagai kepala desa perempuan di Desa Pengadegan tidak serta merta menghilangkan budaya patriarkhi yang telah tertanam erat di pedesaan. Menjadi temuan menarik karena budaya patriarki yang masih melingkupi masyarakat Desa Pengadegan, justru dapat menjadi pendorong keputusan perempuan untuk tampil dalam kontestasi pemilihan kepala desa dan memenangkannya. </w:t>
      </w:r>
    </w:p>
    <w:p w14:paraId="00B2DFEB" w14:textId="41A9FF25" w:rsidR="00584110" w:rsidRDefault="00102A83" w:rsidP="00102A83">
      <w:pPr>
        <w:spacing w:after="0" w:line="240" w:lineRule="auto"/>
        <w:ind w:firstLine="425"/>
        <w:jc w:val="both"/>
        <w:rPr>
          <w:rFonts w:ascii="Times New Roman" w:hAnsi="Times New Roman" w:cs="Times New Roman"/>
          <w:sz w:val="24"/>
        </w:rPr>
      </w:pPr>
      <w:r w:rsidRPr="00102A83">
        <w:rPr>
          <w:rFonts w:ascii="Times New Roman" w:eastAsia="Times New Roman" w:hAnsi="Times New Roman"/>
          <w:bCs/>
          <w:sz w:val="24"/>
          <w:szCs w:val="24"/>
          <w:lang w:val="en-ID"/>
        </w:rPr>
        <w:t>Dalam menjalankan kepemimpinannya, kepala desa perempuan mengalami tantangan dan hambatan. Tantangan dan hambatan yang dihadapi kepala desa perempuan dalam menjalankan kepemimpinannya di Desa Pengadegan yaitu keterbatasan waktu yang dimiliki oleh kepala desa perempuan karena kuatnya beban ganda yang harus disandang kepala desa perempuan, stereotip dan stigma masyarakat bahwa dalam pengambilan keputusan kepala desa perempuan kurang tegas dan cepat sehingga mendelegitimasi kepemimpinannya di mata masyarakat, kurangnya komunikasi kepala desa dengan perangkat dan lembaga desa, serta kurangnya penerimaan sebagian masyarakat terhadap kepala desa perempuan. Berbagai hambatan dan tantangan yang muncul menunjukan bahwa bukan hal yang mudah bagi perempuan untuk terjun ke dunia politik. Keberadaan kepala desa perempuan masih dipengaruhi oleh beban ganda perempuan serta stereotipe yang menyebabkan beberapa masyarakat yang meremehkan keberadaan perempuan dalam mengelola pemerintahan, serta adanya penolakan dari sebagian masyarakat yang ditunjukan secara terbuka dan tersembunyi.</w:t>
      </w: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4B169C25" w14:textId="4998AE6C" w:rsidR="009E2DF0" w:rsidRDefault="009E2DF0" w:rsidP="00E63DDF">
      <w:pPr>
        <w:widowControl w:val="0"/>
        <w:autoSpaceDE w:val="0"/>
        <w:autoSpaceDN w:val="0"/>
        <w:spacing w:after="0"/>
        <w:jc w:val="both"/>
        <w:rPr>
          <w:rFonts w:ascii="Times New Roman" w:hAnsi="Times New Roman" w:cs="Times New Roman"/>
          <w:sz w:val="24"/>
        </w:rPr>
      </w:pPr>
    </w:p>
    <w:p w14:paraId="016835F0" w14:textId="77777777" w:rsidR="00102A83" w:rsidRDefault="00102A83"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48693C1C"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Artina, Dessy. 2016. Keterwakilan Politik Perempuan dalam Pemilu Legislatif Provinsi Riau Periode 2014-2019. </w:t>
      </w:r>
      <w:r w:rsidRPr="00102A83">
        <w:rPr>
          <w:rFonts w:ascii="Times New Roman" w:eastAsia="Times New Roman" w:hAnsi="Times New Roman" w:cs="Times New Roman"/>
          <w:i/>
          <w:sz w:val="24"/>
          <w:szCs w:val="24"/>
          <w:lang w:val="en-ID"/>
        </w:rPr>
        <w:t>Jurnal Hukum.</w:t>
      </w:r>
      <w:r w:rsidRPr="00102A83">
        <w:rPr>
          <w:rFonts w:ascii="Times New Roman" w:eastAsia="Times New Roman" w:hAnsi="Times New Roman" w:cs="Times New Roman"/>
          <w:sz w:val="24"/>
          <w:szCs w:val="24"/>
          <w:lang w:val="en-ID"/>
        </w:rPr>
        <w:t xml:space="preserve"> Vol. 23 No. 1 Hal 123-142.  </w:t>
      </w:r>
      <w:hyperlink r:id="rId13" w:history="1">
        <w:r w:rsidRPr="00102A83">
          <w:rPr>
            <w:rStyle w:val="Hyperlink"/>
            <w:rFonts w:ascii="Times New Roman" w:eastAsia="Times New Roman" w:hAnsi="Times New Roman" w:cs="Times New Roman"/>
            <w:color w:val="auto"/>
            <w:sz w:val="24"/>
            <w:szCs w:val="24"/>
            <w:u w:val="none"/>
            <w:lang w:val="en-ID"/>
          </w:rPr>
          <w:t>https://doi.org/10.20885/iustum.vol23.iss1.art7</w:t>
        </w:r>
      </w:hyperlink>
      <w:r w:rsidRPr="00102A83">
        <w:rPr>
          <w:rFonts w:ascii="Times New Roman" w:eastAsia="Times New Roman" w:hAnsi="Times New Roman" w:cs="Times New Roman"/>
          <w:sz w:val="24"/>
          <w:szCs w:val="24"/>
          <w:lang w:val="en-ID"/>
        </w:rPr>
        <w:t xml:space="preserve">   </w:t>
      </w:r>
    </w:p>
    <w:p w14:paraId="0833D2D8"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Astuti, Tri Marhaeni P. 2011. </w:t>
      </w:r>
      <w:r w:rsidRPr="00102A83">
        <w:rPr>
          <w:rFonts w:ascii="Times New Roman" w:eastAsia="Times New Roman" w:hAnsi="Times New Roman" w:cs="Times New Roman"/>
          <w:i/>
          <w:iCs/>
          <w:sz w:val="24"/>
          <w:szCs w:val="24"/>
          <w:lang w:val="en-ID"/>
        </w:rPr>
        <w:t>Konstruksi Gender dalam Realitas Sosial</w:t>
      </w:r>
      <w:r w:rsidRPr="00102A83">
        <w:rPr>
          <w:rFonts w:ascii="Times New Roman" w:eastAsia="Times New Roman" w:hAnsi="Times New Roman" w:cs="Times New Roman"/>
          <w:sz w:val="24"/>
          <w:szCs w:val="24"/>
          <w:lang w:val="en-ID"/>
        </w:rPr>
        <w:t>. Semarang: Unnes Press.</w:t>
      </w:r>
    </w:p>
    <w:p w14:paraId="472C65AF"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Bestari, A. N. (2018). Akseptabilitas dan Kapabilitas Kepala Desa Perempuan dalam Pemerintahan Desa. </w:t>
      </w:r>
      <w:r w:rsidRPr="00102A83">
        <w:rPr>
          <w:rFonts w:ascii="Times New Roman" w:eastAsia="Times New Roman" w:hAnsi="Times New Roman" w:cs="Times New Roman"/>
          <w:i/>
          <w:iCs/>
          <w:sz w:val="24"/>
          <w:szCs w:val="24"/>
          <w:lang w:val="en-ID"/>
        </w:rPr>
        <w:t>Unnes Political Science Journal</w:t>
      </w:r>
      <w:r w:rsidRPr="00102A83">
        <w:rPr>
          <w:rFonts w:ascii="Times New Roman" w:eastAsia="Times New Roman" w:hAnsi="Times New Roman" w:cs="Times New Roman"/>
          <w:sz w:val="24"/>
          <w:szCs w:val="24"/>
          <w:lang w:val="en-ID"/>
        </w:rPr>
        <w:t>, </w:t>
      </w:r>
      <w:r w:rsidRPr="00102A83">
        <w:rPr>
          <w:rFonts w:ascii="Times New Roman" w:eastAsia="Times New Roman" w:hAnsi="Times New Roman" w:cs="Times New Roman"/>
          <w:i/>
          <w:iCs/>
          <w:sz w:val="24"/>
          <w:szCs w:val="24"/>
          <w:lang w:val="en-ID"/>
        </w:rPr>
        <w:t>2</w:t>
      </w:r>
      <w:r w:rsidRPr="00102A83">
        <w:rPr>
          <w:rFonts w:ascii="Times New Roman" w:eastAsia="Times New Roman" w:hAnsi="Times New Roman" w:cs="Times New Roman"/>
          <w:sz w:val="24"/>
          <w:szCs w:val="24"/>
          <w:lang w:val="en-ID"/>
        </w:rPr>
        <w:t>(1), 1-9.</w:t>
      </w:r>
    </w:p>
    <w:p w14:paraId="0D45D3C7"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DPR-RI. 2019. </w:t>
      </w:r>
      <w:r w:rsidRPr="00102A83">
        <w:rPr>
          <w:rFonts w:ascii="Times New Roman" w:eastAsia="Times New Roman" w:hAnsi="Times New Roman" w:cs="Times New Roman"/>
          <w:i/>
          <w:sz w:val="24"/>
          <w:szCs w:val="24"/>
          <w:lang w:val="en-ID"/>
        </w:rPr>
        <w:t>Isu Gender Akan Diperjuangkan</w:t>
      </w:r>
      <w:r w:rsidRPr="00102A83">
        <w:rPr>
          <w:rFonts w:ascii="Times New Roman" w:eastAsia="Times New Roman" w:hAnsi="Times New Roman" w:cs="Times New Roman"/>
          <w:sz w:val="24"/>
          <w:szCs w:val="24"/>
          <w:lang w:val="en-ID"/>
        </w:rPr>
        <w:t xml:space="preserve">. Laman resmi Dewan Perwakilan Rakyat Republik Indonesia. 3 Maret 2019. Diakses dari  </w:t>
      </w:r>
      <w:hyperlink r:id="rId14" w:history="1">
        <w:r w:rsidRPr="00102A83">
          <w:rPr>
            <w:rStyle w:val="Hyperlink"/>
            <w:rFonts w:ascii="Times New Roman" w:eastAsia="Times New Roman" w:hAnsi="Times New Roman" w:cs="Times New Roman"/>
            <w:color w:val="auto"/>
            <w:sz w:val="24"/>
            <w:szCs w:val="24"/>
            <w:u w:val="none"/>
            <w:lang w:val="en-ID"/>
          </w:rPr>
          <w:t>https://www.dpr.go.id/berita/detail/id/26098/t/Isu+Gender+Akan+Diperjuangkan</w:t>
        </w:r>
      </w:hyperlink>
    </w:p>
    <w:p w14:paraId="4ADA2DAB"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Faqih, Mansour. 2012. </w:t>
      </w:r>
      <w:r w:rsidRPr="00102A83">
        <w:rPr>
          <w:rFonts w:ascii="Times New Roman" w:eastAsia="Times New Roman" w:hAnsi="Times New Roman" w:cs="Times New Roman"/>
          <w:i/>
          <w:sz w:val="24"/>
          <w:szCs w:val="24"/>
          <w:lang w:val="en-ID"/>
        </w:rPr>
        <w:t>Analisis Gender dan Transformasi Sosial</w:t>
      </w:r>
      <w:r w:rsidRPr="00102A83">
        <w:rPr>
          <w:rFonts w:ascii="Times New Roman" w:eastAsia="Times New Roman" w:hAnsi="Times New Roman" w:cs="Times New Roman"/>
          <w:sz w:val="24"/>
          <w:szCs w:val="24"/>
          <w:lang w:val="en-ID"/>
        </w:rPr>
        <w:t>. Yogyakarta: Pustaka Pelajar.</w:t>
      </w:r>
    </w:p>
    <w:p w14:paraId="2F16D1B0"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Handayani, F. Y., Ludigdo, U., &amp; Maksum, A. (2024). Kepemimpinan Kepala Desa Perempuan: Studi Konstruksi Sosial atas Kepemimpinan Kepala Desa Perempuan. </w:t>
      </w:r>
      <w:r w:rsidRPr="00102A83">
        <w:rPr>
          <w:rFonts w:ascii="Times New Roman" w:eastAsia="Times New Roman" w:hAnsi="Times New Roman" w:cs="Times New Roman"/>
          <w:i/>
          <w:iCs/>
          <w:sz w:val="24"/>
          <w:szCs w:val="24"/>
          <w:lang w:val="en-ID"/>
        </w:rPr>
        <w:t>Brawijaya Journal of Social Science</w:t>
      </w:r>
      <w:r w:rsidRPr="00102A83">
        <w:rPr>
          <w:rFonts w:ascii="Times New Roman" w:eastAsia="Times New Roman" w:hAnsi="Times New Roman" w:cs="Times New Roman"/>
          <w:sz w:val="24"/>
          <w:szCs w:val="24"/>
          <w:lang w:val="en-ID"/>
        </w:rPr>
        <w:t>, </w:t>
      </w:r>
      <w:r w:rsidRPr="00102A83">
        <w:rPr>
          <w:rFonts w:ascii="Times New Roman" w:eastAsia="Times New Roman" w:hAnsi="Times New Roman" w:cs="Times New Roman"/>
          <w:i/>
          <w:iCs/>
          <w:sz w:val="24"/>
          <w:szCs w:val="24"/>
          <w:lang w:val="en-ID"/>
        </w:rPr>
        <w:t>3</w:t>
      </w:r>
      <w:r w:rsidRPr="00102A83">
        <w:rPr>
          <w:rFonts w:ascii="Times New Roman" w:eastAsia="Times New Roman" w:hAnsi="Times New Roman" w:cs="Times New Roman"/>
          <w:sz w:val="24"/>
          <w:szCs w:val="24"/>
          <w:lang w:val="en-ID"/>
        </w:rPr>
        <w:t>(2), 110-126.</w:t>
      </w:r>
    </w:p>
    <w:p w14:paraId="19771B3E"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Hendarto. 2019. Peran Perempuan dalam Politik di Era Demokrasi : Sepercik Wacana Pendidikan Politik Mayarakat di Kabupaten Magelang. </w:t>
      </w:r>
      <w:r w:rsidRPr="00102A83">
        <w:rPr>
          <w:rFonts w:ascii="Times New Roman" w:eastAsia="Times New Roman" w:hAnsi="Times New Roman" w:cs="Times New Roman"/>
          <w:i/>
          <w:sz w:val="24"/>
          <w:szCs w:val="24"/>
          <w:lang w:val="en-ID"/>
        </w:rPr>
        <w:t>Jurnal Komunikasi dan Kajian Media</w:t>
      </w:r>
      <w:r w:rsidRPr="00102A83">
        <w:rPr>
          <w:rFonts w:ascii="Times New Roman" w:eastAsia="Times New Roman" w:hAnsi="Times New Roman" w:cs="Times New Roman"/>
          <w:sz w:val="24"/>
          <w:szCs w:val="24"/>
          <w:lang w:val="en-ID"/>
        </w:rPr>
        <w:t xml:space="preserve">. Vol.  2 No. 1 Hal. 56-69. </w:t>
      </w:r>
      <w:hyperlink r:id="rId15" w:history="1">
        <w:r w:rsidRPr="00102A83">
          <w:rPr>
            <w:rStyle w:val="Hyperlink"/>
            <w:rFonts w:ascii="Times New Roman" w:eastAsia="Times New Roman" w:hAnsi="Times New Roman" w:cs="Times New Roman"/>
            <w:color w:val="auto"/>
            <w:sz w:val="24"/>
            <w:szCs w:val="24"/>
            <w:u w:val="none"/>
            <w:lang w:val="en-ID"/>
          </w:rPr>
          <w:t>http://dx.doi.org/10.31002/jkkm.v3i1.1363</w:t>
        </w:r>
      </w:hyperlink>
      <w:r w:rsidRPr="00102A83">
        <w:rPr>
          <w:rFonts w:ascii="Times New Roman" w:eastAsia="Times New Roman" w:hAnsi="Times New Roman" w:cs="Times New Roman"/>
          <w:sz w:val="24"/>
          <w:szCs w:val="24"/>
          <w:lang w:val="en-ID"/>
        </w:rPr>
        <w:t xml:space="preserve"> </w:t>
      </w:r>
    </w:p>
    <w:p w14:paraId="095CC5E2"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Huda M.S,, Haryono B.S. &amp; Suwondo. 2014. Implementasi Undang-Undang Nomor 8 Tahun 2012  (Studi Terhadap Keterwakilan Perempuan Dalam Politik Di Kabupaten Magetan). </w:t>
      </w:r>
      <w:r w:rsidRPr="00102A83">
        <w:rPr>
          <w:rFonts w:ascii="Times New Roman" w:eastAsia="Times New Roman" w:hAnsi="Times New Roman" w:cs="Times New Roman"/>
          <w:i/>
          <w:sz w:val="24"/>
          <w:szCs w:val="24"/>
          <w:lang w:val="en-ID"/>
        </w:rPr>
        <w:t>Jurnal Administrasi Publik</w:t>
      </w:r>
      <w:r w:rsidRPr="00102A83">
        <w:rPr>
          <w:rFonts w:ascii="Times New Roman" w:eastAsia="Times New Roman" w:hAnsi="Times New Roman" w:cs="Times New Roman"/>
          <w:sz w:val="24"/>
          <w:szCs w:val="24"/>
          <w:lang w:val="en-ID"/>
        </w:rPr>
        <w:t xml:space="preserve">. Vol. 2 No. 2 Hal. 319-324 </w:t>
      </w:r>
      <w:hyperlink r:id="rId16" w:history="1">
        <w:r w:rsidRPr="00102A83">
          <w:rPr>
            <w:rStyle w:val="Hyperlink"/>
            <w:rFonts w:ascii="Times New Roman" w:eastAsia="Times New Roman" w:hAnsi="Times New Roman" w:cs="Times New Roman"/>
            <w:color w:val="auto"/>
            <w:sz w:val="24"/>
            <w:szCs w:val="24"/>
            <w:u w:val="none"/>
            <w:lang w:val="en-ID"/>
          </w:rPr>
          <w:t>http://administrasipublik.studentjournal.ub.ac.id/index.php/jap/article/view/384/269</w:t>
        </w:r>
      </w:hyperlink>
      <w:r w:rsidRPr="00102A83">
        <w:rPr>
          <w:rFonts w:ascii="Times New Roman" w:eastAsia="Times New Roman" w:hAnsi="Times New Roman" w:cs="Times New Roman"/>
          <w:sz w:val="24"/>
          <w:szCs w:val="24"/>
          <w:lang w:val="en-ID"/>
        </w:rPr>
        <w:t xml:space="preserve"> </w:t>
      </w:r>
    </w:p>
    <w:p w14:paraId="472036F5"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rPr>
      </w:pPr>
      <w:r w:rsidRPr="00102A83">
        <w:rPr>
          <w:rFonts w:ascii="Times New Roman" w:eastAsia="Times New Roman" w:hAnsi="Times New Roman" w:cs="Times New Roman"/>
          <w:sz w:val="24"/>
          <w:szCs w:val="24"/>
        </w:rPr>
        <w:t>Kusumawardani. 2013. Peran Kepemimpinan Kepala Sekolah Dasar Perempuan Dalam</w:t>
      </w:r>
      <w:r w:rsidRPr="00102A83">
        <w:rPr>
          <w:rFonts w:ascii="Times New Roman" w:eastAsia="Times New Roman" w:hAnsi="Times New Roman" w:cs="Times New Roman"/>
          <w:b/>
          <w:sz w:val="24"/>
          <w:szCs w:val="24"/>
        </w:rPr>
        <w:t xml:space="preserve"> </w:t>
      </w:r>
      <w:r w:rsidRPr="00102A83">
        <w:rPr>
          <w:rFonts w:ascii="Times New Roman" w:eastAsia="Times New Roman" w:hAnsi="Times New Roman" w:cs="Times New Roman"/>
          <w:sz w:val="24"/>
          <w:szCs w:val="24"/>
        </w:rPr>
        <w:t xml:space="preserve">Meningkatkan Kedisiplinan Guru (Studi Kasus Di Sd Negeri Batursari 7 Kecamatan Mranggen Kabupaten Demak). </w:t>
      </w:r>
      <w:r w:rsidRPr="00102A83">
        <w:rPr>
          <w:rFonts w:ascii="Times New Roman" w:eastAsia="Times New Roman" w:hAnsi="Times New Roman" w:cs="Times New Roman"/>
          <w:i/>
          <w:sz w:val="24"/>
          <w:szCs w:val="24"/>
        </w:rPr>
        <w:t xml:space="preserve">Solidarity: Journal of Education, Society and Culture. </w:t>
      </w:r>
      <w:r w:rsidRPr="00102A83">
        <w:rPr>
          <w:rFonts w:ascii="Times New Roman" w:eastAsia="Times New Roman" w:hAnsi="Times New Roman" w:cs="Times New Roman"/>
          <w:sz w:val="24"/>
          <w:szCs w:val="24"/>
        </w:rPr>
        <w:t xml:space="preserve">2(1) :15-22. </w:t>
      </w:r>
      <w:hyperlink r:id="rId17" w:history="1">
        <w:r w:rsidRPr="00102A83">
          <w:rPr>
            <w:rStyle w:val="Hyperlink"/>
            <w:rFonts w:ascii="Times New Roman" w:eastAsia="Times New Roman" w:hAnsi="Times New Roman" w:cs="Times New Roman"/>
            <w:color w:val="auto"/>
            <w:sz w:val="24"/>
            <w:szCs w:val="24"/>
            <w:u w:val="none"/>
          </w:rPr>
          <w:t>https://journal.unnes.ac.id/sju/index.php/solidarity/article/view/1461</w:t>
        </w:r>
      </w:hyperlink>
      <w:r w:rsidRPr="00102A83">
        <w:rPr>
          <w:rFonts w:ascii="Times New Roman" w:eastAsia="Times New Roman" w:hAnsi="Times New Roman" w:cs="Times New Roman"/>
          <w:sz w:val="24"/>
          <w:szCs w:val="24"/>
        </w:rPr>
        <w:t xml:space="preserve"> </w:t>
      </w:r>
    </w:p>
    <w:p w14:paraId="39E93643"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Mahmudi, K. (2023). Kepemimpinan Transformasional Kepala Desa Perempuan dalam Mewujudkan Desa Inklusif (Studi di Desa Slamet, Kecamatan Tumpang, Kabupaten Malang).</w:t>
      </w:r>
    </w:p>
    <w:p w14:paraId="42D37956"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Mewengkang L, Mandey J, &amp; Ruru J.M. 2016. Peranan Kepemimpinan Perempuan Dalam Jabatan Publik (Studi Pada Kantor Sekretariat Daerah Kabupaten Minahasa Selatan). </w:t>
      </w:r>
      <w:r w:rsidRPr="00102A83">
        <w:rPr>
          <w:rFonts w:ascii="Times New Roman" w:eastAsia="Times New Roman" w:hAnsi="Times New Roman" w:cs="Times New Roman"/>
          <w:i/>
          <w:sz w:val="24"/>
          <w:szCs w:val="24"/>
          <w:lang w:val="en-ID"/>
        </w:rPr>
        <w:t>Jurnal Administrasi Publik</w:t>
      </w:r>
      <w:r w:rsidRPr="00102A83">
        <w:rPr>
          <w:rFonts w:ascii="Times New Roman" w:eastAsia="Times New Roman" w:hAnsi="Times New Roman" w:cs="Times New Roman"/>
          <w:sz w:val="24"/>
          <w:szCs w:val="24"/>
          <w:lang w:val="en-ID"/>
        </w:rPr>
        <w:t xml:space="preserve">. 2 : (44).  Universitas Sam Ratulangi Manado. </w:t>
      </w:r>
      <w:hyperlink r:id="rId18" w:history="1">
        <w:r w:rsidRPr="00102A83">
          <w:rPr>
            <w:rStyle w:val="Hyperlink"/>
            <w:rFonts w:ascii="Times New Roman" w:eastAsia="Times New Roman" w:hAnsi="Times New Roman" w:cs="Times New Roman"/>
            <w:color w:val="auto"/>
            <w:sz w:val="24"/>
            <w:szCs w:val="24"/>
            <w:u w:val="none"/>
            <w:lang w:val="en-ID"/>
          </w:rPr>
          <w:t>https://ejournal.unsrat.ac.id/index.php/JAP/article/view/15507</w:t>
        </w:r>
      </w:hyperlink>
      <w:r w:rsidRPr="00102A83">
        <w:rPr>
          <w:rFonts w:ascii="Times New Roman" w:eastAsia="Times New Roman" w:hAnsi="Times New Roman" w:cs="Times New Roman"/>
          <w:sz w:val="24"/>
          <w:szCs w:val="24"/>
          <w:lang w:val="en-ID"/>
        </w:rPr>
        <w:t xml:space="preserve">   </w:t>
      </w:r>
    </w:p>
    <w:p w14:paraId="45E2BFA5"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Salim, S., &amp; Triwardhani, I. J. (2023). Gaya Komunikasi Kepala Desa Perempuan dalam Manajemen Konflik di Pemerintahan Desa. </w:t>
      </w:r>
      <w:r w:rsidRPr="00102A83">
        <w:rPr>
          <w:rFonts w:ascii="Times New Roman" w:eastAsia="Times New Roman" w:hAnsi="Times New Roman" w:cs="Times New Roman"/>
          <w:i/>
          <w:iCs/>
          <w:sz w:val="24"/>
          <w:szCs w:val="24"/>
          <w:lang w:val="en-ID"/>
        </w:rPr>
        <w:t>Jurnal Riset Manajemen Komunikasi</w:t>
      </w:r>
      <w:r w:rsidRPr="00102A83">
        <w:rPr>
          <w:rFonts w:ascii="Times New Roman" w:eastAsia="Times New Roman" w:hAnsi="Times New Roman" w:cs="Times New Roman"/>
          <w:sz w:val="24"/>
          <w:szCs w:val="24"/>
          <w:lang w:val="en-ID"/>
        </w:rPr>
        <w:t>, 49-52.</w:t>
      </w:r>
    </w:p>
    <w:p w14:paraId="26DEE9E5"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Setiawan, Eko. 2018. Diskriminasi Gender Terhadap Perempuan  dalam Kancah Panggung Politik di Indonesia</w:t>
      </w:r>
      <w:r w:rsidRPr="00102A83">
        <w:rPr>
          <w:rFonts w:ascii="Times New Roman" w:eastAsia="Times New Roman" w:hAnsi="Times New Roman" w:cs="Times New Roman"/>
          <w:i/>
          <w:sz w:val="24"/>
          <w:szCs w:val="24"/>
          <w:lang w:val="en-ID"/>
        </w:rPr>
        <w:t>. Jurnal Kajian Gender</w:t>
      </w:r>
      <w:r w:rsidRPr="00102A83">
        <w:rPr>
          <w:rFonts w:ascii="Times New Roman" w:eastAsia="Times New Roman" w:hAnsi="Times New Roman" w:cs="Times New Roman"/>
          <w:sz w:val="24"/>
          <w:szCs w:val="24"/>
          <w:lang w:val="en-ID"/>
        </w:rPr>
        <w:t xml:space="preserve">. 10 (1) : 23-34. </w:t>
      </w:r>
    </w:p>
    <w:p w14:paraId="50BFBE92"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Shim, Jaemin. 2021. Gender and Politics in Northeast Asia: Legislative Patterns and Substantive Representation in Korea and Taiwan. </w:t>
      </w:r>
      <w:r w:rsidRPr="00102A83">
        <w:rPr>
          <w:rFonts w:ascii="Times New Roman" w:eastAsia="Times New Roman" w:hAnsi="Times New Roman" w:cs="Times New Roman"/>
          <w:i/>
          <w:sz w:val="24"/>
          <w:szCs w:val="24"/>
          <w:lang w:val="en-ID"/>
        </w:rPr>
        <w:t>Journal of Women, Politics &amp; Policy</w:t>
      </w:r>
      <w:r w:rsidRPr="00102A83">
        <w:rPr>
          <w:rFonts w:ascii="Times New Roman" w:eastAsia="Times New Roman" w:hAnsi="Times New Roman" w:cs="Times New Roman"/>
          <w:sz w:val="24"/>
          <w:szCs w:val="24"/>
          <w:lang w:val="en-ID"/>
        </w:rPr>
        <w:t xml:space="preserve">. Vol. 42 No. 2 Hal. 138-155. </w:t>
      </w:r>
      <w:hyperlink r:id="rId19" w:history="1">
        <w:r w:rsidRPr="00102A83">
          <w:rPr>
            <w:rStyle w:val="Hyperlink"/>
            <w:rFonts w:ascii="Times New Roman" w:eastAsia="Times New Roman" w:hAnsi="Times New Roman" w:cs="Times New Roman"/>
            <w:color w:val="auto"/>
            <w:sz w:val="24"/>
            <w:szCs w:val="24"/>
            <w:u w:val="none"/>
            <w:lang w:val="en-ID"/>
          </w:rPr>
          <w:t>https://doi.org/10.1080/1554477X.2021.1888677</w:t>
        </w:r>
      </w:hyperlink>
      <w:r w:rsidRPr="00102A83">
        <w:rPr>
          <w:rFonts w:ascii="Times New Roman" w:eastAsia="Times New Roman" w:hAnsi="Times New Roman" w:cs="Times New Roman"/>
          <w:sz w:val="24"/>
          <w:szCs w:val="24"/>
          <w:lang w:val="en-ID"/>
        </w:rPr>
        <w:t xml:space="preserve"> </w:t>
      </w:r>
    </w:p>
    <w:p w14:paraId="66FED2B5"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Suciptaningsih, Oktaviani Adhi. 2010. Partisipasi Perempuan Dalam Lembaga Legislatif di Kabupaten Kendal. </w:t>
      </w:r>
      <w:r w:rsidRPr="00102A83">
        <w:rPr>
          <w:rFonts w:ascii="Times New Roman" w:eastAsia="Times New Roman" w:hAnsi="Times New Roman" w:cs="Times New Roman"/>
          <w:i/>
          <w:sz w:val="24"/>
          <w:szCs w:val="24"/>
          <w:lang w:val="en-ID"/>
        </w:rPr>
        <w:t>Jurnal Komunitas</w:t>
      </w:r>
      <w:r w:rsidRPr="00102A83">
        <w:rPr>
          <w:rFonts w:ascii="Times New Roman" w:eastAsia="Times New Roman" w:hAnsi="Times New Roman" w:cs="Times New Roman"/>
          <w:sz w:val="24"/>
          <w:szCs w:val="24"/>
          <w:lang w:val="en-ID"/>
        </w:rPr>
        <w:t xml:space="preserve">. 2 (2) : 66-73. </w:t>
      </w:r>
      <w:hyperlink r:id="rId20" w:history="1">
        <w:r w:rsidRPr="00102A83">
          <w:rPr>
            <w:rStyle w:val="Hyperlink"/>
            <w:rFonts w:ascii="Times New Roman" w:eastAsia="Times New Roman" w:hAnsi="Times New Roman" w:cs="Times New Roman"/>
            <w:color w:val="auto"/>
            <w:sz w:val="24"/>
            <w:szCs w:val="24"/>
            <w:u w:val="none"/>
            <w:lang w:val="en-ID"/>
          </w:rPr>
          <w:t>https://journal.unnes.ac.id/nju/index.php/komunitas/article/view/2276/2340</w:t>
        </w:r>
      </w:hyperlink>
      <w:r w:rsidRPr="00102A83">
        <w:rPr>
          <w:rFonts w:ascii="Times New Roman" w:eastAsia="Times New Roman" w:hAnsi="Times New Roman" w:cs="Times New Roman"/>
          <w:sz w:val="24"/>
          <w:szCs w:val="24"/>
          <w:lang w:val="en-ID"/>
        </w:rPr>
        <w:t xml:space="preserve"> </w:t>
      </w:r>
    </w:p>
    <w:p w14:paraId="58E66AA1"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rPr>
      </w:pPr>
      <w:r w:rsidRPr="00102A83">
        <w:rPr>
          <w:rFonts w:ascii="Times New Roman" w:eastAsia="Times New Roman" w:hAnsi="Times New Roman" w:cs="Times New Roman"/>
          <w:sz w:val="24"/>
          <w:szCs w:val="24"/>
        </w:rPr>
        <w:t xml:space="preserve">Suryadi. 2015. Partisipasi Politik Perempuan Indonesia Dalam Relasi Gender. </w:t>
      </w:r>
      <w:r w:rsidRPr="00102A83">
        <w:rPr>
          <w:rFonts w:ascii="Times New Roman" w:eastAsia="Times New Roman" w:hAnsi="Times New Roman" w:cs="Times New Roman"/>
          <w:i/>
          <w:sz w:val="24"/>
          <w:szCs w:val="24"/>
        </w:rPr>
        <w:t>Jurnal Orasi</w:t>
      </w:r>
      <w:r w:rsidRPr="00102A83">
        <w:rPr>
          <w:rFonts w:ascii="Times New Roman" w:eastAsia="Times New Roman" w:hAnsi="Times New Roman" w:cs="Times New Roman"/>
          <w:sz w:val="24"/>
          <w:szCs w:val="24"/>
        </w:rPr>
        <w:t xml:space="preserve">. Vol 6 Hal.1-9.  </w:t>
      </w:r>
      <w:hyperlink r:id="rId21" w:history="1">
        <w:r w:rsidRPr="00102A83">
          <w:rPr>
            <w:rStyle w:val="Hyperlink"/>
            <w:rFonts w:ascii="Times New Roman" w:eastAsia="Times New Roman" w:hAnsi="Times New Roman" w:cs="Times New Roman"/>
            <w:color w:val="auto"/>
            <w:sz w:val="24"/>
            <w:szCs w:val="24"/>
            <w:u w:val="none"/>
          </w:rPr>
          <w:t>http://dx.doi.org/10.24235/orasi.v6i1.1410</w:t>
        </w:r>
      </w:hyperlink>
      <w:r w:rsidRPr="00102A83">
        <w:rPr>
          <w:rFonts w:ascii="Times New Roman" w:eastAsia="Times New Roman" w:hAnsi="Times New Roman" w:cs="Times New Roman"/>
          <w:sz w:val="24"/>
          <w:szCs w:val="24"/>
        </w:rPr>
        <w:t xml:space="preserve"> </w:t>
      </w:r>
    </w:p>
    <w:p w14:paraId="1A958C84"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Utamingsih, Alifiulahtin,dkk. 2020. Representasi Feminisme Pada Kepemimpinan Perempuan Di Madura (Studi Keberhasilan Kepala Desa Perempuan Menjadikan Desa Bunder Sebagai Desa Swakarya Dan Desa Swasembada). </w:t>
      </w:r>
      <w:r w:rsidRPr="00102A83">
        <w:rPr>
          <w:rFonts w:ascii="Times New Roman" w:eastAsia="Times New Roman" w:hAnsi="Times New Roman" w:cs="Times New Roman"/>
          <w:i/>
          <w:sz w:val="24"/>
          <w:szCs w:val="24"/>
          <w:lang w:val="en-ID"/>
        </w:rPr>
        <w:t>Jurnal Kafa’ah</w:t>
      </w:r>
      <w:r w:rsidRPr="00102A83">
        <w:rPr>
          <w:rFonts w:ascii="Times New Roman" w:eastAsia="Times New Roman" w:hAnsi="Times New Roman" w:cs="Times New Roman"/>
          <w:sz w:val="24"/>
          <w:szCs w:val="24"/>
          <w:lang w:val="en-ID"/>
        </w:rPr>
        <w:t xml:space="preserve">. Vol 10 No. 2 Hal. 174-186. </w:t>
      </w:r>
      <w:hyperlink r:id="rId22" w:history="1">
        <w:r w:rsidRPr="00102A83">
          <w:rPr>
            <w:rStyle w:val="Hyperlink"/>
            <w:rFonts w:ascii="Times New Roman" w:eastAsia="Times New Roman" w:hAnsi="Times New Roman" w:cs="Times New Roman"/>
            <w:color w:val="auto"/>
            <w:sz w:val="24"/>
            <w:szCs w:val="24"/>
            <w:u w:val="none"/>
            <w:lang w:val="en-ID"/>
          </w:rPr>
          <w:t>http://dx.doi.org/10.15548/jk.v%25vi%25i.347</w:t>
        </w:r>
      </w:hyperlink>
    </w:p>
    <w:p w14:paraId="763C5840"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lastRenderedPageBreak/>
        <w:t>Utaminingsih, A., Sabariman, H., &amp; Riniwati, H. (2020). Representasi Feminisme pada Kepemimpinan Perempuan di Madura (Studi Keberhasilan Kepala Desa Perempuan Menjadikan Desa Bunder Sebagai Desa Swakarya dan Desa Swasembada). </w:t>
      </w:r>
      <w:r w:rsidRPr="00102A83">
        <w:rPr>
          <w:rFonts w:ascii="Times New Roman" w:eastAsia="Times New Roman" w:hAnsi="Times New Roman" w:cs="Times New Roman"/>
          <w:i/>
          <w:iCs/>
          <w:sz w:val="24"/>
          <w:szCs w:val="24"/>
          <w:lang w:val="en-ID"/>
        </w:rPr>
        <w:t>Kafaah: Journal of Gender Studies</w:t>
      </w:r>
      <w:r w:rsidRPr="00102A83">
        <w:rPr>
          <w:rFonts w:ascii="Times New Roman" w:eastAsia="Times New Roman" w:hAnsi="Times New Roman" w:cs="Times New Roman"/>
          <w:sz w:val="24"/>
          <w:szCs w:val="24"/>
          <w:lang w:val="en-ID"/>
        </w:rPr>
        <w:t>, </w:t>
      </w:r>
      <w:r w:rsidRPr="00102A83">
        <w:rPr>
          <w:rFonts w:ascii="Times New Roman" w:eastAsia="Times New Roman" w:hAnsi="Times New Roman" w:cs="Times New Roman"/>
          <w:i/>
          <w:iCs/>
          <w:sz w:val="24"/>
          <w:szCs w:val="24"/>
          <w:lang w:val="en-ID"/>
        </w:rPr>
        <w:t>10</w:t>
      </w:r>
      <w:r w:rsidRPr="00102A83">
        <w:rPr>
          <w:rFonts w:ascii="Times New Roman" w:eastAsia="Times New Roman" w:hAnsi="Times New Roman" w:cs="Times New Roman"/>
          <w:sz w:val="24"/>
          <w:szCs w:val="24"/>
          <w:lang w:val="en-ID"/>
        </w:rPr>
        <w:t>(2), 173-186.</w:t>
      </w:r>
    </w:p>
    <w:p w14:paraId="04128737" w14:textId="77777777" w:rsidR="00102A83" w:rsidRPr="00102A83" w:rsidRDefault="00102A83" w:rsidP="00102A83">
      <w:pPr>
        <w:spacing w:after="0" w:line="240" w:lineRule="auto"/>
        <w:ind w:left="720" w:hanging="720"/>
        <w:jc w:val="both"/>
        <w:rPr>
          <w:rFonts w:ascii="Times New Roman" w:eastAsia="Times New Roman" w:hAnsi="Times New Roman" w:cs="Times New Roman"/>
          <w:sz w:val="24"/>
          <w:szCs w:val="24"/>
          <w:lang w:val="en-ID"/>
        </w:rPr>
      </w:pPr>
      <w:r w:rsidRPr="00102A83">
        <w:rPr>
          <w:rFonts w:ascii="Times New Roman" w:eastAsia="Times New Roman" w:hAnsi="Times New Roman" w:cs="Times New Roman"/>
          <w:sz w:val="24"/>
          <w:szCs w:val="24"/>
          <w:lang w:val="en-ID"/>
        </w:rPr>
        <w:t xml:space="preserve">Widiastuti, W &amp; Yuliawati, F. 2016. Gender dan Politik : Analisis Kemenangan Ade UU Sukaesih dalam Pilkada Banjar 2013. </w:t>
      </w:r>
      <w:r w:rsidRPr="00102A83">
        <w:rPr>
          <w:rFonts w:ascii="Times New Roman" w:eastAsia="Times New Roman" w:hAnsi="Times New Roman" w:cs="Times New Roman"/>
          <w:i/>
          <w:sz w:val="24"/>
          <w:szCs w:val="24"/>
          <w:lang w:val="en-ID"/>
        </w:rPr>
        <w:t>Jurnal Ilmu Politik dan Pemerintahan</w:t>
      </w:r>
      <w:r w:rsidRPr="00102A83">
        <w:rPr>
          <w:rFonts w:ascii="Times New Roman" w:eastAsia="Times New Roman" w:hAnsi="Times New Roman" w:cs="Times New Roman"/>
          <w:sz w:val="24"/>
          <w:szCs w:val="24"/>
          <w:lang w:val="en-ID"/>
        </w:rPr>
        <w:t xml:space="preserve">. Vol. 2 No. 2 Hal. 167-177. </w:t>
      </w:r>
      <w:hyperlink r:id="rId23" w:history="1">
        <w:r w:rsidRPr="00102A83">
          <w:rPr>
            <w:rStyle w:val="Hyperlink"/>
            <w:rFonts w:ascii="Times New Roman" w:eastAsia="Times New Roman" w:hAnsi="Times New Roman" w:cs="Times New Roman"/>
            <w:color w:val="auto"/>
            <w:sz w:val="24"/>
            <w:szCs w:val="24"/>
            <w:u w:val="none"/>
            <w:lang w:val="en-ID"/>
          </w:rPr>
          <w:t>http://jurnal.unsil.ac.id/index.php/jipp/article/view/WWIFTYI/1412</w:t>
        </w:r>
      </w:hyperlink>
      <w:r w:rsidRPr="00102A83">
        <w:rPr>
          <w:rFonts w:ascii="Times New Roman" w:eastAsia="Times New Roman" w:hAnsi="Times New Roman" w:cs="Times New Roman"/>
          <w:sz w:val="24"/>
          <w:szCs w:val="24"/>
          <w:lang w:val="en-ID"/>
        </w:rPr>
        <w:t xml:space="preserve"> </w:t>
      </w:r>
    </w:p>
    <w:p w14:paraId="388AB2AB" w14:textId="66724260"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074C1D">
      <w:headerReference w:type="default" r:id="rId24"/>
      <w:footerReference w:type="default" r:id="rId25"/>
      <w:footerReference w:type="first" r:id="rId26"/>
      <w:pgSz w:w="11906" w:h="16838" w:code="9"/>
      <w:pgMar w:top="1440" w:right="1440" w:bottom="1440" w:left="1440" w:header="708" w:footer="708" w:gutter="0"/>
      <w:pgNumType w:start="17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4A9C404E"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074C1D">
          <w:rPr>
            <w:rFonts w:ascii="Times New Roman" w:hAnsi="Times New Roman" w:cs="Times New Roman"/>
            <w:sz w:val="24"/>
            <w:szCs w:val="24"/>
          </w:rPr>
          <w:t>79</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F8E3" w14:textId="77777777" w:rsidR="00074C1D" w:rsidRDefault="00074C1D" w:rsidP="005A3020">
    <w:pPr>
      <w:tabs>
        <w:tab w:val="center" w:pos="4513"/>
        <w:tab w:val="right" w:pos="9026"/>
      </w:tabs>
      <w:spacing w:after="0" w:line="240" w:lineRule="auto"/>
      <w:jc w:val="center"/>
      <w:rPr>
        <w:rFonts w:ascii="Minion Pro" w:eastAsia="Calibri" w:hAnsi="Minion Pro" w:cs="Arial"/>
        <w:bCs/>
        <w:sz w:val="18"/>
        <w:szCs w:val="20"/>
      </w:rPr>
    </w:pPr>
    <w:r w:rsidRPr="00074C1D">
      <w:rPr>
        <w:rFonts w:ascii="Minion Pro" w:eastAsia="Calibri" w:hAnsi="Minion Pro" w:cs="Arial"/>
        <w:bCs/>
        <w:sz w:val="18"/>
        <w:szCs w:val="20"/>
      </w:rPr>
      <w:t>Ratna Nurfitriani, Kuncoro Bayu Prasetyo</w:t>
    </w:r>
  </w:p>
  <w:p w14:paraId="13781D9A" w14:textId="1FE4D592"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74C1D"/>
    <w:rsid w:val="00095FA4"/>
    <w:rsid w:val="000973BE"/>
    <w:rsid w:val="000A080D"/>
    <w:rsid w:val="000A2A54"/>
    <w:rsid w:val="000B1B56"/>
    <w:rsid w:val="000C20EA"/>
    <w:rsid w:val="000D7A6F"/>
    <w:rsid w:val="000E68F1"/>
    <w:rsid w:val="000E6BAA"/>
    <w:rsid w:val="000F0F37"/>
    <w:rsid w:val="000F6ECA"/>
    <w:rsid w:val="00102A83"/>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57632"/>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A7952"/>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342C"/>
    <w:rsid w:val="009A6E6B"/>
    <w:rsid w:val="009B3946"/>
    <w:rsid w:val="009B45B8"/>
    <w:rsid w:val="009C00FF"/>
    <w:rsid w:val="009C62B6"/>
    <w:rsid w:val="009D1C68"/>
    <w:rsid w:val="009D7AE8"/>
    <w:rsid w:val="009E12E2"/>
    <w:rsid w:val="009E2DF0"/>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1C55"/>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5A08"/>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3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20885/iustum.vol23.iss1.art7" TargetMode="External"/><Relationship Id="rId18" Type="http://schemas.openxmlformats.org/officeDocument/2006/relationships/hyperlink" Target="https://ejournal.unsrat.ac.id/index.php/JAP/article/view/15507"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dx.doi.org/10.24235/orasi.v6i1.1410" TargetMode="External"/><Relationship Id="rId7" Type="http://schemas.openxmlformats.org/officeDocument/2006/relationships/endnotes" Target="endnotes.xml"/><Relationship Id="rId12" Type="http://schemas.openxmlformats.org/officeDocument/2006/relationships/hyperlink" Target="https://www.timesindonesia.co.id/read/news/323801/sejumlah-warga-desa-pengadegan-pertanyakan-rekomendasi-pendirian-petrashop-mandiri" TargetMode="External"/><Relationship Id="rId17" Type="http://schemas.openxmlformats.org/officeDocument/2006/relationships/hyperlink" Target="https://journal.unnes.ac.id/sju/index.php/solidarity/article/view/1461"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administrasipublik.studentjournal.ub.ac.id/index.php/jap/article/view/384/269" TargetMode="External"/><Relationship Id="rId20" Type="http://schemas.openxmlformats.org/officeDocument/2006/relationships/hyperlink" Target="https://journal.unnes.ac.id/nju/index.php/komunitas/article/view/2276/23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dx.doi.org/10.31002/jkkm.v3i1.1363" TargetMode="External"/><Relationship Id="rId23" Type="http://schemas.openxmlformats.org/officeDocument/2006/relationships/hyperlink" Target="http://jurnal.unsil.ac.id/index.php/jipp/article/view/WWIFTYI/1412"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80/1554477X.2021.1888677" TargetMode="Externa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hyperlink" Target="https://www.dpr.go.id/berita/detail/id/26098/t/Isu+Gender+Akan+Diperjuangkan" TargetMode="External"/><Relationship Id="rId22" Type="http://schemas.openxmlformats.org/officeDocument/2006/relationships/hyperlink" Target="http://dx.doi.org/10.15548/jk.v%25vi%25i.34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6565</Words>
  <Characters>3742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3</cp:revision>
  <cp:lastPrinted>2021-06-29T07:05:00Z</cp:lastPrinted>
  <dcterms:created xsi:type="dcterms:W3CDTF">2024-12-21T12:03:00Z</dcterms:created>
  <dcterms:modified xsi:type="dcterms:W3CDTF">2024-12-2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